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sz w:val="22"/>
          <w:szCs w:val="22"/>
          <w:shd w:val="pct10" w:color="auto" w:fill="FFFFFF"/>
        </w:rPr>
        <w:t>x.x.x</w:t>
      </w:r>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eMBS]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eMBS]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aff4"/>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aff4"/>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aff4"/>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asato Fujishiro (masato.fujishiro.fj@kyocera.jp)</w:t>
            </w:r>
          </w:p>
        </w:tc>
      </w:tr>
      <w:tr w:rsidR="00A41255"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QI Tao (qi.tao3@zte.com.cn)</w:t>
            </w:r>
          </w:p>
        </w:tc>
      </w:tr>
      <w:tr w:rsidR="00A41255"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Xiaonan</w:t>
            </w:r>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ifeng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sidR="00202F6F" w:rsidRPr="003C0D4D">
                <w:rPr>
                  <w:rStyle w:val="aff1"/>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E5F01" w14:paraId="1AE02AE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9A843" w14:textId="3026891B"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E68F085" w14:textId="5166A088"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DE5F01" w14:paraId="029101B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346DA7" w14:textId="77777777" w:rsidR="00DE5F01" w:rsidRDefault="00DE5F01" w:rsidP="0067681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E5F8C2B" w14:textId="77777777" w:rsidR="00DE5F01" w:rsidRDefault="00DE5F01" w:rsidP="0067681C">
            <w:pPr>
              <w:pStyle w:val="TAC"/>
              <w:spacing w:before="20" w:after="20"/>
              <w:ind w:left="57" w:right="57"/>
              <w:jc w:val="left"/>
              <w:rPr>
                <w:rFonts w:ascii="Times New Roman" w:hAnsi="Times New Roman"/>
                <w:lang w:val="en-US"/>
              </w:rPr>
            </w:pPr>
          </w:p>
        </w:tc>
      </w:tr>
    </w:tbl>
    <w:p w14:paraId="06AD05FE" w14:textId="77777777" w:rsidR="00A41255" w:rsidRDefault="00A41255">
      <w:pPr>
        <w:pStyle w:val="a6"/>
        <w:tabs>
          <w:tab w:val="left" w:pos="1429"/>
        </w:tabs>
        <w:rPr>
          <w:rFonts w:ascii="Times New Roman" w:hAnsi="Times New Roman"/>
        </w:rPr>
      </w:pPr>
    </w:p>
    <w:p w14:paraId="36CBA05D" w14:textId="77777777" w:rsidR="00A41255" w:rsidRDefault="00274327">
      <w:pPr>
        <w:pStyle w:val="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21"/>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754C8F46" w14:textId="77777777" w:rsidR="00A41255" w:rsidRPr="00274327" w:rsidRDefault="00274327">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RRCRelease with SuspendConfig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1-a) PTM configurations for at least one cell are provided via dedicated RRC signaling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RRCRelease with suspendConfig”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date="2022-09-17T11:37:00Z">
              <w:r>
                <w:rPr>
                  <w:rFonts w:ascii="Times New Roman" w:hAnsi="Times New Roman" w:hint="eastAsia"/>
                  <w:lang w:val="en-US"/>
                </w:rPr>
                <w:t>trigger</w:t>
              </w:r>
            </w:ins>
            <w:ins w:id="1" w:author="作者" w:date="2022-09-17T11:36:00Z">
              <w:r>
                <w:rPr>
                  <w:rFonts w:ascii="Times New Roman" w:hAnsi="Times New Roman"/>
                  <w:lang w:val="en-US"/>
                </w:rPr>
                <w:t xml:space="preserve"> </w:t>
              </w:r>
            </w:ins>
            <w:del w:id="2" w:author="作者"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作者"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larify that RRCReconfiguration is used when the session has already started, and RRCRelease is used when the session has not started yet but the UE is released to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the UE is notified of such changes</w:t>
            </w:r>
            <w:r>
              <w:rPr>
                <w:rFonts w:ascii="Times New Roman" w:hAnsi="Times New Roman"/>
                <w:lang w:val="en-US"/>
              </w:rPr>
              <w:t>”: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i.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r w:rsidRPr="009343BD">
              <w:rPr>
                <w:rFonts w:ascii="Times New Roman" w:hAnsi="Times New Roman"/>
                <w:i/>
                <w:iCs/>
                <w:lang w:val="en-US"/>
              </w:rPr>
              <w:t>RRCRelease</w:t>
            </w:r>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r w:rsidRPr="009343BD">
              <w:rPr>
                <w:rFonts w:ascii="Times New Roman" w:hAnsi="Times New Roman"/>
                <w:i/>
                <w:iCs/>
                <w:lang w:val="en-US"/>
              </w:rPr>
              <w:t>RRCResumeRequest</w:t>
            </w:r>
            <w:r w:rsidRPr="009343BD">
              <w:rPr>
                <w:rFonts w:ascii="Times New Roman" w:hAnsi="Times New Roman"/>
                <w:lang w:val="en-US"/>
              </w:rPr>
              <w:t xml:space="preserve">, then receives the updated configuration by </w:t>
            </w:r>
            <w:r w:rsidRPr="009343BD">
              <w:rPr>
                <w:rFonts w:ascii="Times New Roman" w:hAnsi="Times New Roman"/>
                <w:i/>
                <w:iCs/>
                <w:lang w:val="en-US"/>
              </w:rPr>
              <w:t>RRCRelease</w:t>
            </w:r>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herefore, we think it is more general to say “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r w:rsidRPr="009343BD">
              <w:rPr>
                <w:rFonts w:ascii="Times New Roman" w:hAnsi="Times New Roman"/>
                <w:i/>
                <w:iCs/>
                <w:u w:val="single"/>
                <w:lang w:val="en-US"/>
              </w:rPr>
              <w:t>RRCResumeRequest</w:t>
            </w:r>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RRCRelease with suspendConfig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r w:rsidRPr="007E47DF">
              <w:rPr>
                <w:rFonts w:ascii="Times New Roman" w:hAnsi="Times New Roman" w:hint="eastAsia"/>
                <w:lang w:val="en-US"/>
              </w:rPr>
              <w:t>S</w:t>
            </w:r>
            <w:r w:rsidRPr="007E47DF">
              <w:rPr>
                <w:rFonts w:ascii="Times New Roman" w:hAnsi="Times New Roman"/>
                <w:lang w:val="en-US"/>
              </w:rPr>
              <w:t>preadtrum</w:t>
            </w:r>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作者"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5C0C5DE4" w14:textId="77777777" w:rsidR="00633824" w:rsidRPr="00274327" w:rsidRDefault="00633824" w:rsidP="00633824">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also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r w:rsidR="00373139" w14:paraId="2E516E9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027EFC0" w14:textId="2673067D" w:rsidR="00373139" w:rsidRDefault="00373139" w:rsidP="0037313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25CCB2C4"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8F2DC60"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57FD1A2D"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23E21F3E"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34D560C5" w14:textId="77777777" w:rsidR="00373139" w:rsidRPr="00A67831" w:rsidRDefault="00373139" w:rsidP="0037313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w:t>
            </w:r>
            <w:r w:rsidRPr="00A14EE2">
              <w:rPr>
                <w:rFonts w:ascii="Times New Roman" w:hAnsi="Times New Roman"/>
                <w:color w:val="FF0000"/>
                <w:sz w:val="20"/>
                <w:lang w:val="en-US"/>
              </w:rPr>
              <w:t>the UE is notified of such changes (FFS)</w:t>
            </w:r>
            <w:r>
              <w:rPr>
                <w:rFonts w:ascii="Times New Roman" w:hAnsi="Times New Roman"/>
                <w:color w:val="FF0000"/>
                <w:sz w:val="20"/>
                <w:lang w:val="en-US"/>
              </w:rPr>
              <w:t xml:space="preserve">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37255598" w14:textId="77777777" w:rsidR="00373139" w:rsidRDefault="00373139" w:rsidP="00373139">
            <w:pPr>
              <w:spacing w:before="100" w:beforeAutospacing="1" w:after="100" w:afterAutospacing="1"/>
              <w:jc w:val="both"/>
              <w:rPr>
                <w:lang w:val="en-US" w:eastAsia="zh-CN"/>
              </w:rPr>
            </w:pPr>
          </w:p>
        </w:tc>
      </w:tr>
      <w:tr w:rsidR="00373139" w14:paraId="47AA6D4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3C092C" w14:textId="77777777" w:rsidR="00373139" w:rsidRDefault="00373139" w:rsidP="001614FF">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38CA02" w14:textId="77777777" w:rsidR="00373139" w:rsidRDefault="00373139" w:rsidP="00A35867">
            <w:pPr>
              <w:spacing w:before="100" w:beforeAutospacing="1" w:after="100" w:afterAutospacing="1"/>
              <w:jc w:val="both"/>
              <w:rPr>
                <w:lang w:val="en-US" w:eastAsia="zh-CN"/>
              </w:rPr>
            </w:pPr>
          </w:p>
        </w:tc>
      </w:tr>
    </w:tbl>
    <w:p w14:paraId="49965C72" w14:textId="77777777" w:rsidR="00A41255" w:rsidRDefault="00A41255">
      <w:pPr>
        <w:rPr>
          <w:strike/>
        </w:rPr>
      </w:pPr>
    </w:p>
    <w:p w14:paraId="28656CDD" w14:textId="77777777" w:rsidR="00A41255" w:rsidRDefault="00274327">
      <w:pPr>
        <w:pStyle w:val="21"/>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think “ PTM configurations” can be modified as “ PTM configuration for RRC_INACTIVE per G-RNTI”. The corresponding description for option 2 is updated as below.</w:t>
            </w:r>
          </w:p>
          <w:p w14:paraId="69D8D939"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made a decision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 xml:space="preserve">“sam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e have similar concerns as SS/QC, i.e. how to ensure that only UEs that have joined can use the PTM config indicated in MCCH</w:t>
            </w:r>
            <w:r w:rsidR="00B7698A" w:rsidRPr="00291992">
              <w:rPr>
                <w:rFonts w:ascii="Times New Roman" w:hAnsi="Times New Roman"/>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e.g.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aff4"/>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clarified that NW should only provide the configuration for the activated multicast sessions. In other words, UE should start to monitor the multicast sesson upon receiving the configuration. </w:t>
            </w:r>
          </w:p>
          <w:p w14:paraId="11683F75" w14:textId="43887FBF"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aff4"/>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For the applicability in the CONNECTED state, it should be depriorirized</w:t>
            </w:r>
            <w:r w:rsidR="00564A43">
              <w:rPr>
                <w:rFonts w:ascii="Times New Roman" w:hAnsi="Times New Roman"/>
                <w:color w:val="0070C0"/>
                <w:sz w:val="20"/>
                <w:szCs w:val="20"/>
                <w:lang w:val="en-US"/>
              </w:rPr>
              <w:t xml:space="preserve">, sinc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3998E95" w14:textId="6CF3212D" w:rsidR="0060014E" w:rsidRPr="00EA0EE2" w:rsidRDefault="0060014E" w:rsidP="00460B5E">
            <w:pPr>
              <w:pStyle w:val="aff4"/>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r w:rsidR="00936349" w14:paraId="578752A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592435B" w14:textId="3643C3F7" w:rsidR="00936349" w:rsidRDefault="00936349" w:rsidP="0093634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72EBFF7" w14:textId="60C1B2C5" w:rsidR="00936349" w:rsidRPr="003F3A08" w:rsidRDefault="00936349" w:rsidP="0093634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936349" w14:paraId="330BC46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61710F77" w14:textId="77777777" w:rsidR="00936349" w:rsidRDefault="00936349" w:rsidP="001614FF">
            <w:pPr>
              <w:pStyle w:val="TAC"/>
              <w:spacing w:before="20" w:after="20"/>
              <w:ind w:left="57" w:right="57"/>
              <w:jc w:val="left"/>
              <w:rPr>
                <w:rFonts w:ascii="Times New Roman" w:hAnsi="Times New Roman"/>
                <w:lang w:val="en-US"/>
              </w:rPr>
            </w:pPr>
          </w:p>
        </w:tc>
        <w:tc>
          <w:tcPr>
            <w:tcW w:w="4487" w:type="pct"/>
            <w:tcBorders>
              <w:top w:val="single" w:sz="4" w:space="0" w:color="auto"/>
              <w:left w:val="single" w:sz="4" w:space="0" w:color="auto"/>
              <w:bottom w:val="single" w:sz="4" w:space="0" w:color="auto"/>
              <w:right w:val="single" w:sz="4" w:space="0" w:color="auto"/>
            </w:tcBorders>
            <w:noWrap/>
          </w:tcPr>
          <w:p w14:paraId="496B4390" w14:textId="77777777" w:rsidR="00936349" w:rsidRPr="003F3A08" w:rsidRDefault="00936349" w:rsidP="001614FF">
            <w:pPr>
              <w:pStyle w:val="TAC"/>
              <w:spacing w:before="20" w:after="20"/>
              <w:ind w:left="57" w:right="57"/>
              <w:jc w:val="left"/>
              <w:rPr>
                <w:rFonts w:ascii="Times New Roman" w:hAnsi="Times New Roman"/>
                <w:sz w:val="20"/>
                <w:lang w:val="en-US"/>
              </w:rPr>
            </w:pPr>
          </w:p>
        </w:tc>
      </w:tr>
    </w:tbl>
    <w:p w14:paraId="293FE028" w14:textId="77777777" w:rsidR="00A41255" w:rsidRDefault="00A41255"/>
    <w:p w14:paraId="128736A6" w14:textId="77777777" w:rsidR="00A41255" w:rsidRDefault="00274327">
      <w:pPr>
        <w:pStyle w:val="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lastRenderedPageBreak/>
        <w:t>It is up to gNB to decide whether a multicast session may be received by UE(s) in INACTIVE. FFS what information gNB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signaling (i.e. RRC release message with suspendConfig)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suspendConfig)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RRCRelease with suspendConfig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dedicated RRC signalling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r w:rsidR="00DB7E53" w14:paraId="3887D26B"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43D4012B" w14:textId="118ECB3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373DAD55" w14:textId="2E17438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542F6022" w14:textId="77777777" w:rsidR="00DB7E53" w:rsidRDefault="00DB7E53" w:rsidP="00DB7E53">
            <w:pPr>
              <w:pStyle w:val="TAC"/>
              <w:spacing w:before="20" w:after="20"/>
              <w:ind w:left="57" w:right="57"/>
              <w:jc w:val="left"/>
              <w:rPr>
                <w:rFonts w:ascii="Times New Roman" w:hAnsi="Times New Roman"/>
                <w:lang w:val="en-US"/>
              </w:rPr>
            </w:pPr>
          </w:p>
        </w:tc>
      </w:tr>
      <w:tr w:rsidR="00DB7E53" w14:paraId="39A3711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74B25CE" w14:textId="77777777" w:rsidR="00DB7E53" w:rsidRDefault="00DB7E53" w:rsidP="001614FF">
            <w:pPr>
              <w:pStyle w:val="TAC"/>
              <w:spacing w:before="20" w:after="20"/>
              <w:ind w:left="57" w:right="57"/>
              <w:jc w:val="left"/>
              <w:rPr>
                <w:rFonts w:ascii="Times New Roman" w:hAnsi="Times New Roman"/>
                <w:lang w:val="en-US"/>
              </w:rPr>
            </w:pPr>
          </w:p>
        </w:tc>
        <w:tc>
          <w:tcPr>
            <w:tcW w:w="242" w:type="pct"/>
            <w:tcBorders>
              <w:top w:val="single" w:sz="4" w:space="0" w:color="auto"/>
              <w:left w:val="single" w:sz="4" w:space="0" w:color="auto"/>
              <w:bottom w:val="single" w:sz="4" w:space="0" w:color="auto"/>
              <w:right w:val="single" w:sz="4" w:space="0" w:color="auto"/>
            </w:tcBorders>
          </w:tcPr>
          <w:p w14:paraId="18F65117" w14:textId="77777777" w:rsidR="00DB7E53" w:rsidRDefault="00DB7E53" w:rsidP="001614FF">
            <w:pPr>
              <w:pStyle w:val="TAC"/>
              <w:spacing w:before="20" w:after="20"/>
              <w:ind w:left="57" w:right="57"/>
              <w:jc w:val="left"/>
              <w:rPr>
                <w:rFonts w:ascii="Times New Roman" w:hAnsi="Times New Roman"/>
                <w:lang w:val="en-US"/>
              </w:rPr>
            </w:pPr>
          </w:p>
        </w:tc>
        <w:tc>
          <w:tcPr>
            <w:tcW w:w="3969" w:type="pct"/>
            <w:tcBorders>
              <w:top w:val="single" w:sz="4" w:space="0" w:color="auto"/>
              <w:left w:val="single" w:sz="4" w:space="0" w:color="auto"/>
              <w:bottom w:val="single" w:sz="4" w:space="0" w:color="auto"/>
              <w:right w:val="single" w:sz="4" w:space="0" w:color="auto"/>
            </w:tcBorders>
            <w:noWrap/>
          </w:tcPr>
          <w:p w14:paraId="3C919F92" w14:textId="77777777" w:rsidR="00DB7E53" w:rsidRDefault="00DB7E53" w:rsidP="001614FF">
            <w:pPr>
              <w:pStyle w:val="TAC"/>
              <w:spacing w:before="20" w:after="20"/>
              <w:ind w:left="57" w:right="57"/>
              <w:jc w:val="left"/>
              <w:rPr>
                <w:rFonts w:ascii="Times New Roman" w:hAnsi="Times New Roman"/>
                <w:lang w:val="en-US"/>
              </w:rPr>
            </w:pPr>
          </w:p>
        </w:tc>
      </w:tr>
    </w:tbl>
    <w:p w14:paraId="5F69A2CD" w14:textId="77777777" w:rsidR="00A41255" w:rsidRDefault="00A41255"/>
    <w:p w14:paraId="72976C75" w14:textId="77777777" w:rsidR="00A41255" w:rsidRDefault="00274327">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lastRenderedPageBreak/>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uring congestion the gNB would typically not trigger group paging.</w:t>
            </w:r>
            <w:r w:rsidR="0089518E">
              <w:rPr>
                <w:rFonts w:ascii="Times New Roman" w:hAnsi="Times New Roman"/>
                <w:lang w:val="en-US"/>
              </w:rPr>
              <w:t xml:space="preserve"> When congestion is over the gNB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r w:rsidR="00DB786D">
              <w:rPr>
                <w:rFonts w:ascii="Times New Roman" w:hAnsi="Times New Roman"/>
                <w:lang w:val="en-US"/>
              </w:rPr>
              <w:t>i.e. individual paging)</w:t>
            </w:r>
            <w:r>
              <w:rPr>
                <w:rFonts w:ascii="Times New Roman" w:hAnsi="Times New Roman"/>
                <w:lang w:val="en-US"/>
              </w:rPr>
              <w:t xml:space="preserve"> can be also used for this kind of state transition on per UE level. (no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r w:rsidR="00557F25" w14:paraId="73559DF4"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D697DD1" w14:textId="113508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230C80C3" w14:textId="3A92683D"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DB5D00B" w14:textId="777777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62FAEE57" w14:textId="77777777" w:rsidR="00557F25" w:rsidRDefault="00557F25" w:rsidP="00557F25">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31B47768" w14:textId="4F967039" w:rsidR="00557F25" w:rsidRPr="00D5541B" w:rsidRDefault="00557F25" w:rsidP="00557F25">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557F25" w14:paraId="2F71C23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A62D009" w14:textId="77777777" w:rsidR="00557F25" w:rsidRDefault="00557F25" w:rsidP="001614FF">
            <w:pPr>
              <w:pStyle w:val="TAC"/>
              <w:spacing w:before="20" w:after="20"/>
              <w:ind w:left="57" w:right="57"/>
              <w:jc w:val="left"/>
              <w:rPr>
                <w:rFonts w:ascii="Times New Roman" w:hAnsi="Times New Roman"/>
                <w:lang w:val="en-US"/>
              </w:rPr>
            </w:pPr>
          </w:p>
        </w:tc>
        <w:tc>
          <w:tcPr>
            <w:tcW w:w="584" w:type="pct"/>
            <w:tcBorders>
              <w:top w:val="single" w:sz="4" w:space="0" w:color="auto"/>
              <w:left w:val="single" w:sz="4" w:space="0" w:color="auto"/>
              <w:bottom w:val="single" w:sz="4" w:space="0" w:color="auto"/>
              <w:right w:val="single" w:sz="4" w:space="0" w:color="auto"/>
            </w:tcBorders>
          </w:tcPr>
          <w:p w14:paraId="1BD3D34C" w14:textId="77777777" w:rsidR="00557F25" w:rsidRDefault="00557F25" w:rsidP="001614FF">
            <w:pPr>
              <w:pStyle w:val="TAC"/>
              <w:spacing w:before="20" w:after="20"/>
              <w:ind w:left="57" w:right="57"/>
              <w:jc w:val="left"/>
              <w:rPr>
                <w:rFonts w:ascii="Times New Roman" w:hAnsi="Times New Roman"/>
                <w:lang w:val="en-US"/>
              </w:rPr>
            </w:pPr>
          </w:p>
        </w:tc>
        <w:tc>
          <w:tcPr>
            <w:tcW w:w="3896" w:type="pct"/>
            <w:tcBorders>
              <w:top w:val="single" w:sz="4" w:space="0" w:color="auto"/>
              <w:left w:val="single" w:sz="4" w:space="0" w:color="auto"/>
              <w:bottom w:val="single" w:sz="4" w:space="0" w:color="auto"/>
              <w:right w:val="single" w:sz="4" w:space="0" w:color="auto"/>
            </w:tcBorders>
            <w:noWrap/>
          </w:tcPr>
          <w:p w14:paraId="285DBEE9" w14:textId="77777777" w:rsidR="00557F25" w:rsidRPr="00D5541B" w:rsidRDefault="00557F25" w:rsidP="001614FF">
            <w:pPr>
              <w:pStyle w:val="TAC"/>
              <w:spacing w:before="20" w:after="20"/>
              <w:ind w:left="57" w:right="57"/>
              <w:jc w:val="left"/>
              <w:rPr>
                <w:rFonts w:ascii="Times New Roman" w:hAnsi="Times New Roman"/>
                <w:lang w:val="en-US"/>
              </w:rPr>
            </w:pPr>
          </w:p>
        </w:tc>
      </w:tr>
    </w:tbl>
    <w:p w14:paraId="307ADC15" w14:textId="77777777" w:rsidR="00A41255" w:rsidRDefault="00A41255">
      <w:pPr>
        <w:rPr>
          <w:lang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4"/>
        <w:gridCol w:w="1119"/>
        <w:gridCol w:w="7525"/>
      </w:tblGrid>
      <w:tr w:rsidR="00A41255" w14:paraId="4760B5F8" w14:textId="77777777">
        <w:trPr>
          <w:trHeight w:val="240"/>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0" w:type="pct"/>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0" w:type="pct"/>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00"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0" w:type="pct"/>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900"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80" w:type="pct"/>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00"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0" w:type="pct"/>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00"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80" w:type="pct"/>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900"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0" w:type="pct"/>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900"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gNB can use group paging </w:t>
            </w:r>
            <w:r w:rsidR="00162089">
              <w:rPr>
                <w:rFonts w:ascii="Times New Roman" w:hAnsi="Times New Roman"/>
                <w:lang w:val="en-US"/>
              </w:rPr>
              <w:t>to get all UEs back to connected mode when a session is activated.</w:t>
            </w:r>
          </w:p>
        </w:tc>
      </w:tr>
      <w:tr w:rsidR="009343BD" w14:paraId="5E743ADE"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0" w:type="pct"/>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900"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e,g,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0" w:type="pct"/>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80" w:type="pct"/>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900"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B3709B" w14:paraId="6073ACF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0" w:type="pct"/>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900"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5541B" w14:paraId="048D1FD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80" w:type="pct"/>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80" w:type="pct"/>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0" w:type="pct"/>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900"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The UE will know whether enter RRC_CONNECTED after the reception of the group paging with MBS session id based on the MBS session id, e.g. the MBS session id was configured befoer to allow multicast reception in RRC_INACTIVE or not.</w:t>
            </w:r>
          </w:p>
        </w:tc>
      </w:tr>
      <w:tr w:rsidR="007D207B" w14:paraId="21C58765"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0" w:type="pct"/>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900"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doesnot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doesnot work. And some enhancements need to be considered. </w:t>
            </w:r>
          </w:p>
        </w:tc>
      </w:tr>
      <w:tr w:rsidR="00D52904" w14:paraId="028A1705"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5EAB91EC" w14:textId="0A38D84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0" w:type="pct"/>
            <w:tcBorders>
              <w:top w:val="single" w:sz="4" w:space="0" w:color="auto"/>
              <w:left w:val="single" w:sz="4" w:space="0" w:color="auto"/>
              <w:bottom w:val="single" w:sz="4" w:space="0" w:color="auto"/>
              <w:right w:val="single" w:sz="4" w:space="0" w:color="auto"/>
            </w:tcBorders>
          </w:tcPr>
          <w:p w14:paraId="7709F80D" w14:textId="41CE2ECD" w:rsidR="00D52904" w:rsidRDefault="00D52904" w:rsidP="00D52904">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900" w:type="pct"/>
            <w:tcBorders>
              <w:top w:val="single" w:sz="4" w:space="0" w:color="auto"/>
              <w:left w:val="single" w:sz="4" w:space="0" w:color="auto"/>
              <w:bottom w:val="single" w:sz="4" w:space="0" w:color="auto"/>
              <w:right w:val="single" w:sz="4" w:space="0" w:color="auto"/>
            </w:tcBorders>
            <w:noWrap/>
          </w:tcPr>
          <w:p w14:paraId="1DE656DA"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289E9DA6"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547E0B73" w14:textId="6812A27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D52904" w14:paraId="4A6D3694"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4BA7BDD0" w14:textId="77777777" w:rsidR="00D52904" w:rsidRDefault="00D52904" w:rsidP="00633824">
            <w:pPr>
              <w:pStyle w:val="TAC"/>
              <w:spacing w:before="20" w:after="20"/>
              <w:ind w:left="57" w:right="57"/>
              <w:jc w:val="left"/>
              <w:rPr>
                <w:rFonts w:ascii="Times New Roman" w:hAnsi="Times New Roman"/>
                <w:lang w:val="en-US"/>
              </w:rPr>
            </w:pPr>
          </w:p>
        </w:tc>
        <w:tc>
          <w:tcPr>
            <w:tcW w:w="580" w:type="pct"/>
            <w:tcBorders>
              <w:top w:val="single" w:sz="4" w:space="0" w:color="auto"/>
              <w:left w:val="single" w:sz="4" w:space="0" w:color="auto"/>
              <w:bottom w:val="single" w:sz="4" w:space="0" w:color="auto"/>
              <w:right w:val="single" w:sz="4" w:space="0" w:color="auto"/>
            </w:tcBorders>
          </w:tcPr>
          <w:p w14:paraId="7D299F7D" w14:textId="77777777" w:rsidR="00D52904" w:rsidRDefault="00D52904" w:rsidP="00633824">
            <w:pPr>
              <w:pStyle w:val="TAC"/>
              <w:spacing w:before="20" w:after="20"/>
              <w:ind w:left="90" w:right="57" w:hangingChars="50" w:hanging="90"/>
              <w:jc w:val="left"/>
              <w:rPr>
                <w:rFonts w:ascii="Times New Roman" w:hAnsi="Times New Roman"/>
                <w:lang w:val="en-US"/>
              </w:rPr>
            </w:pPr>
          </w:p>
        </w:tc>
        <w:tc>
          <w:tcPr>
            <w:tcW w:w="3900" w:type="pct"/>
            <w:tcBorders>
              <w:top w:val="single" w:sz="4" w:space="0" w:color="auto"/>
              <w:left w:val="single" w:sz="4" w:space="0" w:color="auto"/>
              <w:bottom w:val="single" w:sz="4" w:space="0" w:color="auto"/>
              <w:right w:val="single" w:sz="4" w:space="0" w:color="auto"/>
            </w:tcBorders>
            <w:noWrap/>
          </w:tcPr>
          <w:p w14:paraId="40D870D3" w14:textId="77777777" w:rsidR="00D52904" w:rsidRDefault="00D52904" w:rsidP="00633824">
            <w:pPr>
              <w:pStyle w:val="TAC"/>
              <w:spacing w:before="20" w:after="20"/>
              <w:ind w:left="57" w:right="57"/>
              <w:jc w:val="left"/>
              <w:rPr>
                <w:rFonts w:ascii="Times New Roman" w:hAnsi="Times New Roman"/>
                <w:lang w:val="en-US"/>
              </w:rPr>
            </w:pPr>
          </w:p>
        </w:tc>
      </w:tr>
    </w:tbl>
    <w:p w14:paraId="4524F312" w14:textId="77777777" w:rsidR="00A41255" w:rsidRDefault="00A41255">
      <w:pPr>
        <w:rPr>
          <w:b/>
          <w:lang w:eastAsia="zh-CN"/>
        </w:rPr>
      </w:pPr>
    </w:p>
    <w:p w14:paraId="358DC0B9" w14:textId="77777777" w:rsidR="00A41255" w:rsidRDefault="00274327">
      <w:pPr>
        <w:pStyle w:val="21"/>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9"/>
        <w:gridCol w:w="984"/>
        <w:gridCol w:w="7226"/>
      </w:tblGrid>
      <w:tr w:rsidR="00A41255" w14:paraId="16B0CD5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5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52"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52"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52"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52"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52"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1"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2"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52"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neighbour cell. In Rel-17 broadcast there is also a general indication if broadcast is supported in the neighbour cell, i.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i.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w:t>
            </w:r>
            <w:r w:rsidR="000137D5">
              <w:rPr>
                <w:rFonts w:ascii="Times New Roman" w:hAnsi="Times New Roman"/>
                <w:lang w:val="en-US"/>
              </w:rPr>
              <w:t>, and required signalling (if any)</w:t>
            </w:r>
            <w:r>
              <w:rPr>
                <w:rFonts w:ascii="Times New Roman" w:hAnsi="Times New Roman"/>
                <w:lang w:val="en-US"/>
              </w:rPr>
              <w:t>. For the congestion use case it would be beneficial if this can be done dynamically, i.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r w:rsidR="00B7698A">
              <w:rPr>
                <w:rFonts w:ascii="Times New Roman" w:hAnsi="Times New Roman"/>
                <w:lang w:val="en-US"/>
              </w:rPr>
              <w:t>i.e.</w:t>
            </w:r>
            <w:r w:rsidR="000137D5">
              <w:rPr>
                <w:rFonts w:ascii="Times New Roman" w:hAnsi="Times New Roman"/>
                <w:lang w:val="en-US"/>
              </w:rPr>
              <w:t xml:space="preserve"> the area should be determined by RAN.</w:t>
            </w:r>
          </w:p>
        </w:tc>
      </w:tr>
      <w:tr w:rsidR="009343BD" w14:paraId="0447CD9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1"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1"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1"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52"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52"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1"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52"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 xml:space="preserve">PTM configurations and unfortunately, the area concept is not introduced due to the complexity, availability, and normative load. Based on this, we are not sure we can agree on the necessity for area-specifc multicast reception in Rel-18, considering broadcast services deployment is more frequency-specific, wide-area specific, and more stable/static than multicast services. </w:t>
            </w:r>
          </w:p>
        </w:tc>
      </w:tr>
      <w:tr w:rsidR="00A20D28" w14:paraId="4E604197"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52"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It is benefit to reduce the sinalling overhead during PTM configuration update.</w:t>
            </w:r>
          </w:p>
        </w:tc>
      </w:tr>
      <w:tr w:rsidR="00D661B4" w14:paraId="00EFCF7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52"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lang w:val="en-US"/>
              </w:rPr>
            </w:pPr>
            <w:r w:rsidRPr="0040304D">
              <w:rPr>
                <w:rFonts w:ascii="Times New Roman" w:hAnsi="Times New Roman"/>
                <w:lang w:val="en-US"/>
              </w:rPr>
              <w:t>It can further reduce the signaling load caused by the mobility.</w:t>
            </w:r>
          </w:p>
        </w:tc>
      </w:tr>
      <w:tr w:rsidR="00C73BC0" w14:paraId="0D772F9A"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2E32323" w14:textId="5EFA0951"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2EC7AA64" w14:textId="394462DC"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52" w:type="pct"/>
            <w:tcBorders>
              <w:top w:val="single" w:sz="4" w:space="0" w:color="auto"/>
              <w:left w:val="single" w:sz="4" w:space="0" w:color="auto"/>
              <w:bottom w:val="single" w:sz="4" w:space="0" w:color="auto"/>
              <w:right w:val="single" w:sz="4" w:space="0" w:color="auto"/>
            </w:tcBorders>
            <w:noWrap/>
          </w:tcPr>
          <w:p w14:paraId="3CE08C67" w14:textId="6BF538DD" w:rsidR="00C73BC0" w:rsidRPr="0040304D" w:rsidRDefault="00C73BC0" w:rsidP="00D50746">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C73BC0" w14:paraId="62A8D14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A8B6081" w14:textId="77777777" w:rsidR="00C73BC0" w:rsidRDefault="00C73BC0" w:rsidP="00A20D28">
            <w:pPr>
              <w:pStyle w:val="TAC"/>
              <w:spacing w:before="20" w:after="20"/>
              <w:ind w:left="57" w:right="57"/>
              <w:jc w:val="left"/>
              <w:rPr>
                <w:rFonts w:ascii="Times New Roman" w:hAnsi="Times New Roman"/>
                <w:lang w:val="en-US"/>
              </w:rPr>
            </w:pPr>
          </w:p>
        </w:tc>
        <w:tc>
          <w:tcPr>
            <w:tcW w:w="511" w:type="pct"/>
            <w:tcBorders>
              <w:top w:val="single" w:sz="4" w:space="0" w:color="auto"/>
              <w:left w:val="single" w:sz="4" w:space="0" w:color="auto"/>
              <w:bottom w:val="single" w:sz="4" w:space="0" w:color="auto"/>
              <w:right w:val="single" w:sz="4" w:space="0" w:color="auto"/>
            </w:tcBorders>
          </w:tcPr>
          <w:p w14:paraId="7001FC31" w14:textId="77777777" w:rsidR="00C73BC0" w:rsidRDefault="00C73BC0" w:rsidP="00A20D28">
            <w:pPr>
              <w:pStyle w:val="TAC"/>
              <w:spacing w:before="20" w:after="20"/>
              <w:ind w:left="57" w:right="57"/>
              <w:jc w:val="left"/>
              <w:rPr>
                <w:rFonts w:ascii="Times New Roman" w:hAnsi="Times New Roman"/>
                <w:lang w:val="en-US"/>
              </w:rPr>
            </w:pPr>
          </w:p>
        </w:tc>
        <w:tc>
          <w:tcPr>
            <w:tcW w:w="3752" w:type="pct"/>
            <w:tcBorders>
              <w:top w:val="single" w:sz="4" w:space="0" w:color="auto"/>
              <w:left w:val="single" w:sz="4" w:space="0" w:color="auto"/>
              <w:bottom w:val="single" w:sz="4" w:space="0" w:color="auto"/>
              <w:right w:val="single" w:sz="4" w:space="0" w:color="auto"/>
            </w:tcBorders>
            <w:noWrap/>
          </w:tcPr>
          <w:p w14:paraId="1734E102" w14:textId="77777777" w:rsidR="00C73BC0" w:rsidRPr="0040304D" w:rsidRDefault="00C73BC0" w:rsidP="00A20D28">
            <w:pPr>
              <w:pStyle w:val="TAC"/>
              <w:spacing w:before="20" w:after="20"/>
              <w:ind w:right="57"/>
              <w:jc w:val="left"/>
              <w:rPr>
                <w:rFonts w:ascii="Times New Roman" w:hAnsi="Times New Roman"/>
                <w:lang w:val="en-US"/>
              </w:rPr>
            </w:pP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1134"/>
        <w:gridCol w:w="7507"/>
      </w:tblGrid>
      <w:tr w:rsidR="00A41255" w14:paraId="3DA75C2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RRCRelease with suspendConfig message</w:t>
            </w:r>
          </w:p>
        </w:tc>
      </w:tr>
      <w:tr w:rsidR="00A41255" w14:paraId="5283D1C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rsidR="00A41255" w14:paraId="5D951DE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tc>
      </w:tr>
      <w:tr w:rsidR="009343BD" w14:paraId="2D2C2EE9"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r w:rsidR="004B00B1" w14:paraId="41D2B3A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75E4A64A" w14:textId="17F9859B"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tcBorders>
              <w:top w:val="single" w:sz="4" w:space="0" w:color="auto"/>
              <w:left w:val="single" w:sz="4" w:space="0" w:color="auto"/>
              <w:bottom w:val="single" w:sz="4" w:space="0" w:color="auto"/>
              <w:right w:val="single" w:sz="4" w:space="0" w:color="auto"/>
            </w:tcBorders>
          </w:tcPr>
          <w:p w14:paraId="5FCC59C5" w14:textId="5A87380A"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tcBorders>
              <w:top w:val="single" w:sz="4" w:space="0" w:color="auto"/>
              <w:left w:val="single" w:sz="4" w:space="0" w:color="auto"/>
              <w:bottom w:val="single" w:sz="4" w:space="0" w:color="auto"/>
              <w:right w:val="single" w:sz="4" w:space="0" w:color="auto"/>
            </w:tcBorders>
            <w:noWrap/>
          </w:tcPr>
          <w:p w14:paraId="3D9CC231" w14:textId="7D55E57B" w:rsidR="004B00B1" w:rsidRDefault="004B00B1" w:rsidP="004B00B1">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sidR="00DA35E7">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4B00B1" w14:paraId="38BD24A2"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0C1B7013" w14:textId="77777777" w:rsidR="004B00B1" w:rsidRDefault="004B00B1" w:rsidP="00A20D28">
            <w:pPr>
              <w:pStyle w:val="TAC"/>
              <w:spacing w:before="20" w:after="20"/>
              <w:ind w:left="57" w:right="57"/>
              <w:jc w:val="left"/>
              <w:rPr>
                <w:rFonts w:ascii="Times New Roman" w:hAnsi="Times New Roman"/>
                <w:lang w:val="en-US"/>
              </w:rPr>
            </w:pPr>
          </w:p>
        </w:tc>
        <w:tc>
          <w:tcPr>
            <w:tcW w:w="1134" w:type="dxa"/>
            <w:tcBorders>
              <w:top w:val="single" w:sz="4" w:space="0" w:color="auto"/>
              <w:left w:val="single" w:sz="4" w:space="0" w:color="auto"/>
              <w:bottom w:val="single" w:sz="4" w:space="0" w:color="auto"/>
              <w:right w:val="single" w:sz="4" w:space="0" w:color="auto"/>
            </w:tcBorders>
          </w:tcPr>
          <w:p w14:paraId="13A742D3" w14:textId="77777777" w:rsidR="004B00B1" w:rsidRDefault="004B00B1" w:rsidP="00A20D28">
            <w:pPr>
              <w:pStyle w:val="TAC"/>
              <w:spacing w:before="20" w:after="20"/>
              <w:ind w:left="57" w:right="57"/>
              <w:jc w:val="left"/>
              <w:rPr>
                <w:rFonts w:ascii="Times New Roman" w:hAnsi="Times New Roman"/>
                <w:lang w:val="en-US"/>
              </w:rPr>
            </w:pPr>
          </w:p>
        </w:tc>
        <w:tc>
          <w:tcPr>
            <w:tcW w:w="7507" w:type="dxa"/>
            <w:tcBorders>
              <w:top w:val="single" w:sz="4" w:space="0" w:color="auto"/>
              <w:left w:val="single" w:sz="4" w:space="0" w:color="auto"/>
              <w:bottom w:val="single" w:sz="4" w:space="0" w:color="auto"/>
              <w:right w:val="single" w:sz="4" w:space="0" w:color="auto"/>
            </w:tcBorders>
            <w:noWrap/>
          </w:tcPr>
          <w:p w14:paraId="12BB5BCB" w14:textId="77777777" w:rsidR="004B00B1" w:rsidRDefault="004B00B1"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lastRenderedPageBreak/>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r w:rsidR="00960EE2">
              <w:rPr>
                <w:rFonts w:ascii="Times New Roman" w:hAnsi="Times New Roman"/>
                <w:lang w:val="en-US"/>
              </w:rPr>
              <w:t xml:space="preserve">Furthermor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during congestion the gNB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r w:rsidR="000F75CB" w14:paraId="0CE9D48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874C3E2" w14:textId="592211F8" w:rsidR="000F75CB" w:rsidRDefault="000F75CB" w:rsidP="000F75C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528B85B9" w14:textId="0B184BC3" w:rsidR="000F75CB" w:rsidRDefault="000F75CB" w:rsidP="000F75CB">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D95F521" w14:textId="3E1F2433" w:rsidR="000F75CB" w:rsidRPr="009343BD" w:rsidRDefault="000F75CB" w:rsidP="000F75CB">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0F75CB" w14:paraId="193DE8E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BD4863F" w14:textId="77777777" w:rsidR="000F75CB" w:rsidRDefault="000F75CB" w:rsidP="00A20D28">
            <w:pPr>
              <w:pStyle w:val="TAC"/>
              <w:spacing w:before="20" w:after="20"/>
              <w:ind w:left="57" w:right="57"/>
              <w:jc w:val="left"/>
              <w:rPr>
                <w:rFonts w:ascii="Times New Roman" w:hAnsi="Times New Roman"/>
                <w:lang w:val="en-US"/>
              </w:rPr>
            </w:pPr>
          </w:p>
        </w:tc>
        <w:tc>
          <w:tcPr>
            <w:tcW w:w="672" w:type="pct"/>
            <w:tcBorders>
              <w:top w:val="single" w:sz="4" w:space="0" w:color="auto"/>
              <w:left w:val="single" w:sz="4" w:space="0" w:color="auto"/>
              <w:bottom w:val="single" w:sz="4" w:space="0" w:color="auto"/>
              <w:right w:val="single" w:sz="4" w:space="0" w:color="auto"/>
            </w:tcBorders>
          </w:tcPr>
          <w:p w14:paraId="332EFCD9" w14:textId="77777777" w:rsidR="000F75CB" w:rsidRDefault="000F75CB" w:rsidP="00A20D28">
            <w:pPr>
              <w:pStyle w:val="TAC"/>
              <w:spacing w:before="20" w:after="20"/>
              <w:ind w:right="57"/>
              <w:jc w:val="left"/>
              <w:rPr>
                <w:rFonts w:ascii="Times New Roman" w:hAnsi="Times New Roman"/>
                <w:lang w:val="en-US"/>
              </w:rPr>
            </w:pPr>
          </w:p>
        </w:tc>
        <w:tc>
          <w:tcPr>
            <w:tcW w:w="3385" w:type="pct"/>
            <w:tcBorders>
              <w:top w:val="single" w:sz="4" w:space="0" w:color="auto"/>
              <w:left w:val="single" w:sz="4" w:space="0" w:color="auto"/>
              <w:bottom w:val="single" w:sz="4" w:space="0" w:color="auto"/>
              <w:right w:val="single" w:sz="4" w:space="0" w:color="auto"/>
            </w:tcBorders>
            <w:noWrap/>
          </w:tcPr>
          <w:p w14:paraId="2CA6E221" w14:textId="77777777" w:rsidR="000F75CB" w:rsidRPr="009343BD" w:rsidRDefault="000F75CB" w:rsidP="00A20D28">
            <w:pPr>
              <w:pStyle w:val="TAC"/>
              <w:spacing w:before="20" w:after="20"/>
              <w:ind w:left="57" w:right="57"/>
              <w:jc w:val="left"/>
              <w:rPr>
                <w:rFonts w:ascii="Times New Roman" w:hAnsi="Times New Roman"/>
                <w:lang w:val="en-US"/>
              </w:rPr>
            </w:pPr>
          </w:p>
        </w:tc>
      </w:tr>
    </w:tbl>
    <w:p w14:paraId="6CAF1D26" w14:textId="77777777" w:rsidR="00A41255" w:rsidRDefault="00A41255">
      <w:pPr>
        <w:jc w:val="both"/>
        <w:rPr>
          <w:b/>
          <w:color w:val="0070C0"/>
          <w:lang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2/ before answering Q9 ,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r w:rsidR="00022A70" w14:paraId="5E26A59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EE479D" w14:textId="7AA0347D"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1C3E1CE4" w14:textId="6F0A8C4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15E71BEA" w14:textId="02B47D2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lang w:val="en-US"/>
              </w:rPr>
              <w:t>I</w:t>
            </w:r>
            <w:r w:rsidRPr="00FD65B7">
              <w:rPr>
                <w:rFonts w:ascii="Times New Roman" w:hAnsi="Times New Roman"/>
                <w:lang w:val="en-US"/>
              </w:rPr>
              <w:t>t is possible that Rel-18 UEs stay in RRC_INACTIVE and continues with multicast reception after the session is activated.</w:t>
            </w:r>
          </w:p>
        </w:tc>
      </w:tr>
      <w:tr w:rsidR="00022A70" w14:paraId="1007A26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B53262" w14:textId="77777777" w:rsidR="00022A70" w:rsidRDefault="00022A70" w:rsidP="00A20D28">
            <w:pPr>
              <w:pStyle w:val="TAC"/>
              <w:spacing w:before="20" w:after="20"/>
              <w:ind w:left="57" w:right="57"/>
              <w:jc w:val="left"/>
              <w:rPr>
                <w:rFonts w:ascii="Times New Roman" w:hAnsi="Times New Roman"/>
                <w:lang w:val="en-US"/>
              </w:rPr>
            </w:pPr>
          </w:p>
        </w:tc>
        <w:tc>
          <w:tcPr>
            <w:tcW w:w="526" w:type="pct"/>
            <w:tcBorders>
              <w:top w:val="single" w:sz="4" w:space="0" w:color="auto"/>
              <w:left w:val="single" w:sz="4" w:space="0" w:color="auto"/>
              <w:bottom w:val="single" w:sz="4" w:space="0" w:color="auto"/>
              <w:right w:val="single" w:sz="4" w:space="0" w:color="auto"/>
            </w:tcBorders>
          </w:tcPr>
          <w:p w14:paraId="065A8DE8" w14:textId="77777777" w:rsidR="00022A70" w:rsidRDefault="00022A70" w:rsidP="00A20D28">
            <w:pPr>
              <w:pStyle w:val="TAC"/>
              <w:spacing w:before="20" w:after="20"/>
              <w:ind w:left="57" w:right="57"/>
              <w:jc w:val="left"/>
              <w:rPr>
                <w:rFonts w:ascii="Times New Roman" w:hAnsi="Times New Roman"/>
                <w:lang w:val="en-US"/>
              </w:rPr>
            </w:pPr>
          </w:p>
        </w:tc>
        <w:tc>
          <w:tcPr>
            <w:tcW w:w="3663" w:type="pct"/>
            <w:tcBorders>
              <w:top w:val="single" w:sz="4" w:space="0" w:color="auto"/>
              <w:left w:val="single" w:sz="4" w:space="0" w:color="auto"/>
              <w:bottom w:val="single" w:sz="4" w:space="0" w:color="auto"/>
              <w:right w:val="single" w:sz="4" w:space="0" w:color="auto"/>
            </w:tcBorders>
            <w:noWrap/>
          </w:tcPr>
          <w:p w14:paraId="5B02A883" w14:textId="77777777" w:rsidR="00022A70" w:rsidRDefault="00022A70" w:rsidP="00A20D28">
            <w:pPr>
              <w:pStyle w:val="TAC"/>
              <w:spacing w:before="20" w:after="20"/>
              <w:ind w:left="57" w:right="57"/>
              <w:jc w:val="left"/>
              <w:rPr>
                <w:rFonts w:ascii="Times New Roman" w:hAnsi="Times New Roman"/>
                <w:lang w:val="en-US"/>
              </w:rPr>
            </w:pP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i.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r w:rsidR="001E6E71" w14:paraId="57606A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39BDEDB" w14:textId="0321AB8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5DC14362" w14:textId="3DBDC3DD"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A42FFE9" w14:textId="340FD81E"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1E6E71" w14:paraId="2AB81A5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FAC7E54" w14:textId="77777777" w:rsidR="001E6E71" w:rsidRDefault="001E6E71" w:rsidP="00A20D28">
            <w:pPr>
              <w:pStyle w:val="TAC"/>
              <w:spacing w:before="20" w:after="20"/>
              <w:ind w:left="57" w:right="57"/>
              <w:jc w:val="left"/>
              <w:rPr>
                <w:rFonts w:ascii="Times New Roman" w:hAnsi="Times New Roman"/>
                <w:lang w:val="en-US"/>
              </w:rPr>
            </w:pPr>
          </w:p>
        </w:tc>
        <w:tc>
          <w:tcPr>
            <w:tcW w:w="526" w:type="pct"/>
            <w:tcBorders>
              <w:top w:val="single" w:sz="4" w:space="0" w:color="auto"/>
              <w:left w:val="single" w:sz="4" w:space="0" w:color="auto"/>
              <w:bottom w:val="single" w:sz="4" w:space="0" w:color="auto"/>
              <w:right w:val="single" w:sz="4" w:space="0" w:color="auto"/>
            </w:tcBorders>
          </w:tcPr>
          <w:p w14:paraId="6777044D" w14:textId="77777777" w:rsidR="001E6E71" w:rsidRDefault="001E6E71" w:rsidP="00A20D28">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5BECE91E" w14:textId="77777777" w:rsidR="001E6E71" w:rsidRDefault="001E6E71" w:rsidP="00A20D28">
            <w:pPr>
              <w:pStyle w:val="TAC"/>
              <w:spacing w:before="20" w:after="20"/>
              <w:ind w:left="57" w:right="57"/>
              <w:jc w:val="left"/>
              <w:rPr>
                <w:rFonts w:ascii="Times New Roman" w:hAnsi="Times New Roman"/>
                <w:lang w:val="en-US"/>
              </w:rPr>
            </w:pPr>
          </w:p>
        </w:tc>
      </w:tr>
    </w:tbl>
    <w:p w14:paraId="0E67965F" w14:textId="77777777" w:rsidR="00A41255" w:rsidRDefault="00A41255">
      <w:pPr>
        <w:jc w:val="both"/>
        <w:rPr>
          <w:u w:val="single"/>
          <w:lang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77777777" w:rsidR="00A41255" w:rsidRDefault="00274327">
      <w:pPr>
        <w:jc w:val="both"/>
        <w:rPr>
          <w:b/>
        </w:rPr>
      </w:pPr>
      <w:r>
        <w:rPr>
          <w:b/>
          <w:color w:val="0070C0"/>
        </w:rPr>
        <w:t>Q</w:t>
      </w:r>
      <w:r>
        <w:rPr>
          <w:rFonts w:hint="eastAsia"/>
          <w:b/>
          <w:color w:val="0070C0"/>
          <w:lang w:eastAsia="zh-CN"/>
        </w:rPr>
        <w:t>11</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7, UE will be informed when the multicast session state transition from active to inactive through RRCReconfiguration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RRCResumeRequest to check if there is a PTM configuration update or session deactivate/release and get these information from RRCRelease.</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C3F2000"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UE should stop G-RNTI monitoring when session is deactivated,same as the R17 UE behavior for such case.And we think it is not a effcient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gNB implementation e.g.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r w:rsidR="001E6E71" w14:paraId="796294C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17B6A5B" w14:textId="7F61A72F" w:rsidR="001E6E71" w:rsidRDefault="001E6E71" w:rsidP="001E6E71">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6ABD8AE" w14:textId="6057B35A"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39A4912F" w14:textId="4D05D50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sidR="009720DB">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1E6E71" w14:paraId="3BA77C1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0A28CC3" w14:textId="77777777" w:rsidR="001E6E71" w:rsidRDefault="001E6E71" w:rsidP="00A20A7F">
            <w:pPr>
              <w:pStyle w:val="TAC"/>
              <w:spacing w:before="20" w:after="20"/>
              <w:ind w:left="57" w:right="57"/>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76FED127" w14:textId="77777777" w:rsidR="001E6E71" w:rsidRDefault="001E6E71" w:rsidP="00A20D28">
            <w:pPr>
              <w:pStyle w:val="TAC"/>
              <w:spacing w:before="20" w:after="20"/>
              <w:ind w:left="57" w:right="57"/>
              <w:jc w:val="left"/>
              <w:rPr>
                <w:rFonts w:ascii="Times New Roman" w:hAnsi="Times New Roman"/>
                <w:lang w:val="en-US"/>
              </w:rPr>
            </w:pPr>
          </w:p>
        </w:tc>
        <w:tc>
          <w:tcPr>
            <w:tcW w:w="3657" w:type="pct"/>
            <w:tcBorders>
              <w:top w:val="single" w:sz="4" w:space="0" w:color="auto"/>
              <w:left w:val="single" w:sz="4" w:space="0" w:color="auto"/>
              <w:bottom w:val="single" w:sz="4" w:space="0" w:color="auto"/>
              <w:right w:val="single" w:sz="4" w:space="0" w:color="auto"/>
            </w:tcBorders>
            <w:noWrap/>
          </w:tcPr>
          <w:p w14:paraId="28AACDD7" w14:textId="77777777" w:rsidR="001E6E71" w:rsidRDefault="001E6E71" w:rsidP="00A20D28">
            <w:pPr>
              <w:pStyle w:val="TAC"/>
              <w:spacing w:before="20" w:after="20"/>
              <w:ind w:left="57" w:right="57"/>
              <w:jc w:val="left"/>
              <w:rPr>
                <w:rFonts w:ascii="Times New Roman" w:hAnsi="Times New Roman"/>
                <w:lang w:val="en-US"/>
              </w:rPr>
            </w:pP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lastRenderedPageBreak/>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i.e. we prefer to use one signalling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i.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informations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r w:rsidR="00D57D4C">
              <w:rPr>
                <w:rFonts w:ascii="Times New Roman" w:hAnsi="Times New Roman"/>
                <w:lang w:val="en-US"/>
              </w:rPr>
              <w:t xml:space="preserve">( such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gNB</w:t>
            </w:r>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r w:rsidRPr="009B16A1">
              <w:rPr>
                <w:rFonts w:ascii="Times New Roman" w:hAnsi="Times New Roman"/>
                <w:lang w:val="en-US"/>
              </w:rPr>
              <w:t>S</w:t>
            </w:r>
            <w:r w:rsidRPr="009B16A1">
              <w:rPr>
                <w:rFonts w:ascii="Times New Roman" w:hAnsi="Times New Roman" w:hint="eastAsia"/>
                <w:lang w:val="en-US"/>
              </w:rPr>
              <w:t>o</w:t>
            </w:r>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r w:rsidR="00C41785" w14:paraId="3C2FCD0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1384A9" w14:textId="5DDD87A7"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6BD5122C" w14:textId="16AA019D"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8270676" w14:textId="130CA5C0"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C41785" w14:paraId="3AFB505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625FF6D" w14:textId="77777777" w:rsidR="00C41785" w:rsidRDefault="00C41785" w:rsidP="00A20D28">
            <w:pPr>
              <w:pStyle w:val="TAC"/>
              <w:spacing w:before="20" w:after="20"/>
              <w:ind w:left="57" w:right="57"/>
              <w:jc w:val="left"/>
              <w:rPr>
                <w:rFonts w:ascii="Times New Roman" w:hAnsi="Times New Roman"/>
                <w:lang w:val="en-US"/>
              </w:rPr>
            </w:pPr>
          </w:p>
        </w:tc>
        <w:tc>
          <w:tcPr>
            <w:tcW w:w="550" w:type="pct"/>
            <w:tcBorders>
              <w:top w:val="single" w:sz="4" w:space="0" w:color="auto"/>
              <w:left w:val="single" w:sz="4" w:space="0" w:color="auto"/>
              <w:bottom w:val="single" w:sz="4" w:space="0" w:color="auto"/>
              <w:right w:val="single" w:sz="4" w:space="0" w:color="auto"/>
            </w:tcBorders>
          </w:tcPr>
          <w:p w14:paraId="0AC4E8B2" w14:textId="77777777" w:rsidR="00C41785" w:rsidRDefault="00C41785" w:rsidP="00A20D28">
            <w:pPr>
              <w:pStyle w:val="TAC"/>
              <w:spacing w:before="20" w:after="20"/>
              <w:ind w:left="57" w:right="57"/>
              <w:jc w:val="left"/>
              <w:rPr>
                <w:rFonts w:ascii="Times New Roman" w:hAnsi="Times New Roman"/>
                <w:lang w:val="en-US"/>
              </w:rPr>
            </w:pPr>
          </w:p>
        </w:tc>
        <w:tc>
          <w:tcPr>
            <w:tcW w:w="3650" w:type="pct"/>
            <w:tcBorders>
              <w:top w:val="single" w:sz="4" w:space="0" w:color="auto"/>
              <w:left w:val="single" w:sz="4" w:space="0" w:color="auto"/>
              <w:bottom w:val="single" w:sz="4" w:space="0" w:color="auto"/>
              <w:right w:val="single" w:sz="4" w:space="0" w:color="auto"/>
            </w:tcBorders>
            <w:noWrap/>
          </w:tcPr>
          <w:p w14:paraId="3F1F9DF3" w14:textId="77777777" w:rsidR="00C41785" w:rsidRDefault="00C41785" w:rsidP="00A20D28">
            <w:pPr>
              <w:pStyle w:val="TAC"/>
              <w:spacing w:before="20" w:after="20"/>
              <w:ind w:left="57" w:right="57"/>
              <w:jc w:val="left"/>
              <w:rPr>
                <w:rFonts w:ascii="Times New Roman" w:hAnsi="Times New Roman"/>
                <w:lang w:val="en-US"/>
              </w:rPr>
            </w:pP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Network can use group paging to notify UE, or UE can detect the interruption and send RRCResumeRequest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r w:rsidR="00C25FDB" w14:paraId="7EE412F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B393924" w14:textId="3E43B1D4"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4D51D4AC" w14:textId="4609E02A"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758A5F9" w14:textId="03E99669" w:rsidR="00C25FDB" w:rsidRDefault="00C25FDB" w:rsidP="00C25FDB">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1 above.</w:t>
            </w:r>
          </w:p>
        </w:tc>
      </w:tr>
      <w:tr w:rsidR="00C25FDB" w14:paraId="35AD271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9333AD" w14:textId="77777777" w:rsidR="00C25FDB" w:rsidRDefault="00C25FDB" w:rsidP="00A20D28">
            <w:pPr>
              <w:pStyle w:val="TAC"/>
              <w:spacing w:before="20" w:after="20"/>
              <w:ind w:left="57" w:right="57"/>
              <w:jc w:val="left"/>
              <w:rPr>
                <w:rFonts w:ascii="Times New Roman" w:hAnsi="Times New Roman"/>
                <w:lang w:val="en-US"/>
              </w:rPr>
            </w:pPr>
          </w:p>
        </w:tc>
        <w:tc>
          <w:tcPr>
            <w:tcW w:w="544" w:type="pct"/>
            <w:tcBorders>
              <w:top w:val="single" w:sz="4" w:space="0" w:color="auto"/>
              <w:left w:val="single" w:sz="4" w:space="0" w:color="auto"/>
              <w:bottom w:val="single" w:sz="4" w:space="0" w:color="auto"/>
              <w:right w:val="single" w:sz="4" w:space="0" w:color="auto"/>
            </w:tcBorders>
          </w:tcPr>
          <w:p w14:paraId="533257F3" w14:textId="77777777" w:rsidR="00C25FDB" w:rsidRDefault="00C25FDB" w:rsidP="00A20D28">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4D64F8E4" w14:textId="77777777" w:rsidR="00C25FDB" w:rsidRDefault="00C25FDB" w:rsidP="00A20D28">
            <w:pPr>
              <w:pStyle w:val="TAC"/>
              <w:spacing w:before="20" w:after="20"/>
              <w:ind w:left="57" w:right="57"/>
              <w:jc w:val="left"/>
              <w:rPr>
                <w:rFonts w:ascii="Times New Roman" w:hAnsi="Times New Roman"/>
                <w:lang w:val="en-US"/>
              </w:rPr>
            </w:pP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imilar view as ZTE, i.e. up to gNB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3D4E74" w14:paraId="70B161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32A298" w14:textId="5975EBD4"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52946B52" w14:textId="1BE4F923"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22E61B48" w14:textId="3A367461" w:rsidR="003D4E74" w:rsidRDefault="003D4E74" w:rsidP="003D4E74">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Pr>
                <w:rFonts w:ascii="Times New Roman" w:eastAsia="Yu Mincho" w:hAnsi="Times New Roman"/>
                <w:lang w:val="en-US" w:eastAsia="ja-JP"/>
              </w:rPr>
              <w:t>e have the same comment as Q12</w:t>
            </w:r>
            <w:r w:rsidRPr="00274327">
              <w:rPr>
                <w:rFonts w:ascii="Times New Roman" w:eastAsia="Yu Mincho" w:hAnsi="Times New Roman"/>
                <w:lang w:val="en-US" w:eastAsia="ja-JP"/>
              </w:rPr>
              <w:t xml:space="preserve"> above.</w:t>
            </w:r>
          </w:p>
        </w:tc>
      </w:tr>
      <w:tr w:rsidR="003D4E74" w14:paraId="3C131CFA"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8A1700F" w14:textId="77777777" w:rsidR="003D4E74" w:rsidRDefault="003D4E74" w:rsidP="00A20D28">
            <w:pPr>
              <w:pStyle w:val="TAC"/>
              <w:spacing w:before="20" w:after="20"/>
              <w:ind w:left="57" w:right="57"/>
              <w:jc w:val="left"/>
              <w:rPr>
                <w:rFonts w:ascii="Times New Roman" w:hAnsi="Times New Roman"/>
                <w:lang w:val="en-US"/>
              </w:rPr>
            </w:pPr>
          </w:p>
        </w:tc>
        <w:tc>
          <w:tcPr>
            <w:tcW w:w="549" w:type="pct"/>
            <w:gridSpan w:val="2"/>
            <w:tcBorders>
              <w:top w:val="single" w:sz="4" w:space="0" w:color="auto"/>
              <w:left w:val="single" w:sz="4" w:space="0" w:color="auto"/>
              <w:bottom w:val="single" w:sz="4" w:space="0" w:color="auto"/>
              <w:right w:val="single" w:sz="4" w:space="0" w:color="auto"/>
            </w:tcBorders>
          </w:tcPr>
          <w:p w14:paraId="5454AD30" w14:textId="77777777" w:rsidR="003D4E74" w:rsidRDefault="003D4E74" w:rsidP="00A20D28">
            <w:pPr>
              <w:pStyle w:val="TAC"/>
              <w:spacing w:before="20" w:after="20"/>
              <w:ind w:left="57" w:right="57"/>
              <w:jc w:val="left"/>
              <w:rPr>
                <w:rFonts w:ascii="Times New Roman" w:hAnsi="Times New Roman"/>
                <w:lang w:val="en-US"/>
              </w:rPr>
            </w:pPr>
          </w:p>
        </w:tc>
        <w:tc>
          <w:tcPr>
            <w:tcW w:w="3644" w:type="pct"/>
            <w:tcBorders>
              <w:top w:val="single" w:sz="4" w:space="0" w:color="auto"/>
              <w:left w:val="single" w:sz="4" w:space="0" w:color="auto"/>
              <w:bottom w:val="single" w:sz="4" w:space="0" w:color="auto"/>
              <w:right w:val="single" w:sz="4" w:space="0" w:color="auto"/>
            </w:tcBorders>
            <w:noWrap/>
          </w:tcPr>
          <w:p w14:paraId="4F84FE0D" w14:textId="77777777" w:rsidR="003D4E74" w:rsidRDefault="003D4E74" w:rsidP="00A20D28">
            <w:pPr>
              <w:pStyle w:val="TAC"/>
              <w:spacing w:before="20" w:after="20"/>
              <w:ind w:left="57" w:right="57"/>
              <w:jc w:val="left"/>
              <w:rPr>
                <w:rFonts w:ascii="Times New Roman" w:hAnsi="Times New Roman"/>
                <w:lang w:val="en-US"/>
              </w:rPr>
            </w:pPr>
          </w:p>
        </w:tc>
      </w:tr>
    </w:tbl>
    <w:p w14:paraId="30EC3C28" w14:textId="77777777" w:rsidR="00A41255" w:rsidRDefault="00A41255"/>
    <w:p w14:paraId="71CC85A6" w14:textId="77777777" w:rsidR="00A41255" w:rsidRDefault="00274327">
      <w:pPr>
        <w:pStyle w:val="21"/>
        <w:rPr>
          <w:u w:val="single"/>
          <w:lang w:eastAsia="zh-CN"/>
        </w:rPr>
      </w:pPr>
      <w:r>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5" w:author="作者" w:date="2022-09-20T14:42:00Z"/>
                <w:rFonts w:ascii="Times New Roman" w:hAnsi="Times New Roman"/>
                <w:lang w:val="en-US"/>
              </w:rPr>
            </w:pPr>
            <w:r w:rsidRPr="00274327">
              <w:rPr>
                <w:rFonts w:ascii="Times New Roman" w:hAnsi="Times New Roman"/>
                <w:lang w:val="en-US"/>
              </w:rPr>
              <w:t>Option 3: the solution is based on</w:t>
            </w:r>
            <w:ins w:id="6" w:author="作者" w:date="2022-09-20T14:33:00Z">
              <w:r w:rsidR="008669C2">
                <w:rPr>
                  <w:rFonts w:ascii="Times New Roman" w:hAnsi="Times New Roman"/>
                  <w:lang w:val="en-US"/>
                </w:rPr>
                <w:t xml:space="preserve"> RRC </w:t>
              </w:r>
            </w:ins>
            <w:ins w:id="7" w:author="作者"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作者" w:date="2022-09-20T14:34:00Z">
              <w:r w:rsidR="008669C2">
                <w:rPr>
                  <w:rFonts w:ascii="Times New Roman" w:hAnsi="Times New Roman"/>
                  <w:lang w:val="en-US"/>
                </w:rPr>
                <w:t>+</w:t>
              </w:r>
            </w:ins>
            <w:r w:rsidR="00113181">
              <w:rPr>
                <w:rFonts w:ascii="Times New Roman" w:hAnsi="Times New Roman"/>
                <w:lang w:val="en-US"/>
              </w:rPr>
              <w:t xml:space="preserve"> </w:t>
            </w:r>
            <w:ins w:id="9" w:author="作者"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作者" w:date="2022-09-20T14:34:00Z">
              <w:r>
                <w:rPr>
                  <w:rFonts w:ascii="Times New Roman" w:hAnsi="Times New Roman"/>
                  <w:lang w:val="en-US"/>
                </w:rPr>
                <w:t>If one multicas</w:t>
              </w:r>
            </w:ins>
            <w:ins w:id="11" w:author="作者" w:date="2022-09-20T14:35:00Z">
              <w:r>
                <w:rPr>
                  <w:rFonts w:ascii="Times New Roman" w:hAnsi="Times New Roman"/>
                  <w:lang w:val="en-US"/>
                </w:rPr>
                <w:t>t session is provided in RRC_INACTIVE in a cell, one specific MCCH is configured to carry the signaling of the multicast session wi</w:t>
              </w:r>
            </w:ins>
            <w:ins w:id="12" w:author="作者" w:date="2022-09-20T14:42:00Z">
              <w:r w:rsidR="00DD5C88">
                <w:rPr>
                  <w:rFonts w:ascii="Times New Roman" w:hAnsi="Times New Roman"/>
                  <w:lang w:val="en-US"/>
                </w:rPr>
                <w:t>t</w:t>
              </w:r>
            </w:ins>
            <w:ins w:id="13" w:author="作者" w:date="2022-09-20T14:35:00Z">
              <w:r>
                <w:rPr>
                  <w:rFonts w:ascii="Times New Roman" w:hAnsi="Times New Roman"/>
                  <w:lang w:val="en-US"/>
                </w:rPr>
                <w:t>h PTM mode</w:t>
              </w:r>
            </w:ins>
            <w:ins w:id="14" w:author="作者" w:date="2022-09-20T14:36:00Z">
              <w:r>
                <w:rPr>
                  <w:rFonts w:ascii="Times New Roman" w:hAnsi="Times New Roman"/>
                  <w:lang w:val="en-US"/>
                </w:rPr>
                <w:t xml:space="preserve">. The configuration information of MCCH </w:t>
              </w:r>
            </w:ins>
            <w:ins w:id="15" w:author="作者" w:date="2022-09-20T14:37:00Z">
              <w:r>
                <w:rPr>
                  <w:rFonts w:ascii="Times New Roman" w:hAnsi="Times New Roman"/>
                  <w:lang w:val="en-US"/>
                </w:rPr>
                <w:t xml:space="preserve">along with the other configuration information (such as </w:t>
              </w:r>
            </w:ins>
            <w:ins w:id="16" w:author="作者" w:date="2022-09-20T14:38:00Z">
              <w:r>
                <w:rPr>
                  <w:rFonts w:ascii="Times New Roman" w:hAnsi="Times New Roman"/>
                  <w:lang w:val="en-US"/>
                </w:rPr>
                <w:t>the configuration informa</w:t>
              </w:r>
            </w:ins>
            <w:ins w:id="17" w:author="作者" w:date="2022-09-20T14:39:00Z">
              <w:r>
                <w:rPr>
                  <w:rFonts w:ascii="Times New Roman" w:hAnsi="Times New Roman"/>
                  <w:lang w:val="en-US"/>
                </w:rPr>
                <w:t xml:space="preserve">tion of </w:t>
              </w:r>
            </w:ins>
            <w:ins w:id="18" w:author="作者" w:date="2022-09-20T14:37:00Z">
              <w:r>
                <w:rPr>
                  <w:rFonts w:ascii="Times New Roman" w:hAnsi="Times New Roman"/>
                  <w:lang w:val="en-US"/>
                </w:rPr>
                <w:t>MRBs</w:t>
              </w:r>
            </w:ins>
            <w:ins w:id="19" w:author="作者" w:date="2022-09-20T14:52:00Z">
              <w:r w:rsidR="00233D0A">
                <w:rPr>
                  <w:rFonts w:ascii="Times New Roman" w:hAnsi="Times New Roman"/>
                  <w:lang w:val="en-US"/>
                </w:rPr>
                <w:t>/</w:t>
              </w:r>
            </w:ins>
            <w:ins w:id="20" w:author="作者" w:date="2022-09-20T14:38:00Z">
              <w:r>
                <w:rPr>
                  <w:rFonts w:ascii="Times New Roman" w:hAnsi="Times New Roman"/>
                  <w:lang w:val="en-US"/>
                </w:rPr>
                <w:t>MTCHs</w:t>
              </w:r>
            </w:ins>
            <w:ins w:id="21" w:author="作者" w:date="2022-09-20T14:52:00Z">
              <w:r w:rsidR="00233D0A">
                <w:rPr>
                  <w:rFonts w:ascii="Times New Roman" w:hAnsi="Times New Roman"/>
                  <w:lang w:val="en-US"/>
                </w:rPr>
                <w:t>/DCCH/DTCHs</w:t>
              </w:r>
            </w:ins>
            <w:ins w:id="22" w:author="作者" w:date="2022-09-20T14:51:00Z">
              <w:r w:rsidR="00233D0A">
                <w:rPr>
                  <w:rFonts w:ascii="Times New Roman" w:hAnsi="Times New Roman"/>
                  <w:lang w:val="en-US"/>
                </w:rPr>
                <w:t xml:space="preserve"> </w:t>
              </w:r>
            </w:ins>
            <w:ins w:id="23" w:author="作者" w:date="2022-09-20T14:38:00Z">
              <w:r>
                <w:rPr>
                  <w:rFonts w:ascii="Times New Roman" w:hAnsi="Times New Roman"/>
                  <w:lang w:val="en-US"/>
                </w:rPr>
                <w:t xml:space="preserve">) </w:t>
              </w:r>
            </w:ins>
            <w:ins w:id="24" w:author="作者" w:date="2022-09-20T14:36:00Z">
              <w:r>
                <w:rPr>
                  <w:rFonts w:ascii="Times New Roman" w:hAnsi="Times New Roman"/>
                  <w:lang w:val="en-US"/>
                </w:rPr>
                <w:t xml:space="preserve">is </w:t>
              </w:r>
            </w:ins>
            <w:ins w:id="25" w:author="作者" w:date="2022-09-20T14:37:00Z">
              <w:r>
                <w:rPr>
                  <w:rFonts w:ascii="Times New Roman" w:hAnsi="Times New Roman"/>
                  <w:lang w:val="en-US"/>
                </w:rPr>
                <w:t>sent to UE through the dedicated signaling</w:t>
              </w:r>
            </w:ins>
            <w:ins w:id="26" w:author="作者" w:date="2022-09-20T14:39:00Z">
              <w:r>
                <w:rPr>
                  <w:rFonts w:ascii="Times New Roman" w:hAnsi="Times New Roman"/>
                  <w:lang w:val="en-US"/>
                </w:rPr>
                <w:t xml:space="preserve"> after UE joins the multicast session and before UE is switched into RRC_INACTIVE by gNB.</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作者"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作者"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作者"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random access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作者"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作者" w:date="2022-09-20T14:45:00Z">
              <w:r w:rsidR="00DD5C88">
                <w:rPr>
                  <w:rFonts w:ascii="Times New Roman" w:hAnsi="Times New Roman"/>
                  <w:sz w:val="20"/>
                  <w:szCs w:val="20"/>
                  <w:lang w:val="en-US"/>
                </w:rPr>
                <w:t xml:space="preserve">related signaling of the multicast </w:t>
              </w:r>
            </w:ins>
            <w:ins w:id="32" w:author="作者"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作者" w:date="2022-09-20T14:46:00Z">
              <w:r w:rsidR="00DD5C88">
                <w:rPr>
                  <w:rFonts w:ascii="Times New Roman" w:hAnsi="Times New Roman"/>
                  <w:sz w:val="20"/>
                  <w:szCs w:val="20"/>
                  <w:lang w:val="en-US"/>
                </w:rPr>
                <w:t>update</w:t>
              </w:r>
            </w:ins>
            <w:ins w:id="34" w:author="作者" w:date="2022-09-20T14:54:00Z">
              <w:r w:rsidR="002B586F">
                <w:rPr>
                  <w:rFonts w:ascii="Times New Roman" w:hAnsi="Times New Roman"/>
                  <w:sz w:val="20"/>
                  <w:szCs w:val="20"/>
                  <w:lang w:val="en-US"/>
                </w:rPr>
                <w:t>,</w:t>
              </w:r>
            </w:ins>
            <w:ins w:id="35" w:author="作者" w:date="2022-09-20T14:55:00Z">
              <w:r w:rsidR="002B586F">
                <w:rPr>
                  <w:rFonts w:ascii="Times New Roman" w:hAnsi="Times New Roman"/>
                  <w:sz w:val="20"/>
                  <w:szCs w:val="20"/>
                  <w:lang w:val="en-US"/>
                </w:rPr>
                <w:t xml:space="preserve"> </w:t>
              </w:r>
            </w:ins>
            <w:ins w:id="36" w:author="作者" w:date="2022-09-20T14:54:00Z">
              <w:r w:rsidR="002B586F">
                <w:rPr>
                  <w:rFonts w:ascii="Times New Roman" w:hAnsi="Times New Roman"/>
                  <w:sz w:val="20"/>
                  <w:szCs w:val="20"/>
                  <w:lang w:val="en-US"/>
                </w:rPr>
                <w:t>neighbor cell con</w:t>
              </w:r>
            </w:ins>
            <w:ins w:id="37" w:author="作者" w:date="2022-09-20T14:55:00Z">
              <w:r w:rsidR="002B586F">
                <w:rPr>
                  <w:rFonts w:ascii="Times New Roman" w:hAnsi="Times New Roman"/>
                  <w:sz w:val="20"/>
                  <w:szCs w:val="20"/>
                  <w:lang w:val="en-US"/>
                </w:rPr>
                <w:t>figuration information and so on</w:t>
              </w:r>
            </w:ins>
            <w:ins w:id="38" w:author="作者"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作者"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作者" w:date="2022-09-20T14:49:00Z">
              <w:r w:rsidR="00DD5C88">
                <w:rPr>
                  <w:rFonts w:ascii="Times New Roman" w:hAnsi="Times New Roman"/>
                  <w:sz w:val="20"/>
                  <w:szCs w:val="20"/>
                  <w:lang w:val="en-US"/>
                </w:rPr>
                <w:t xml:space="preserve">The configuration </w:t>
              </w:r>
            </w:ins>
            <w:ins w:id="41" w:author="作者"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作者" w:date="2022-09-20T14:51:00Z">
              <w:r w:rsidR="00233D0A">
                <w:rPr>
                  <w:rFonts w:ascii="Times New Roman" w:hAnsi="Times New Roman"/>
                  <w:sz w:val="20"/>
                  <w:szCs w:val="20"/>
                  <w:lang w:val="en-US"/>
                </w:rPr>
                <w:t>st session and before UE is switched into RRC_INACTIVE by gNB.</w:t>
              </w:r>
            </w:ins>
          </w:p>
          <w:p w14:paraId="75386858" w14:textId="6E289C2F" w:rsidR="00FB5160" w:rsidRPr="00274327" w:rsidRDefault="00FB5160" w:rsidP="00CE48AD">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AE02A1"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B495FD" w14:textId="77777777" w:rsidR="00AE02A1" w:rsidRPr="00274327" w:rsidRDefault="00AE02A1" w:rsidP="00AE02A1">
            <w:pPr>
              <w:pStyle w:val="TAC"/>
              <w:spacing w:before="20" w:after="20"/>
              <w:ind w:left="57" w:right="57"/>
              <w:jc w:val="left"/>
              <w:rPr>
                <w:rFonts w:ascii="Times New Roman" w:hAnsi="Times New Roman"/>
                <w:lang w:val="en-US"/>
              </w:rPr>
            </w:pPr>
          </w:p>
        </w:tc>
      </w:tr>
      <w:tr w:rsidR="00AE02A1"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AE02A1" w:rsidRPr="00274327" w:rsidRDefault="00AE02A1" w:rsidP="00AE02A1">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1"/>
      </w:pPr>
      <w:r>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21"/>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lastRenderedPageBreak/>
        <w:t xml:space="preserve">When UE is in RRC_INACTIVE, it is not possible to reach it via dedicated RRC signaling.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r w:rsidR="005D3FF0" w14:paraId="053C405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C5FCB45" w14:textId="3AE6F7F5"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02060C62" w14:textId="49C351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D15B7E2" w14:textId="650AA6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5D3FF0" w14:paraId="0991EA34"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9681A0" w14:textId="77777777" w:rsidR="005D3FF0" w:rsidRDefault="005D3FF0" w:rsidP="00A20D28">
            <w:pPr>
              <w:pStyle w:val="TAC"/>
              <w:spacing w:before="20" w:after="20"/>
              <w:ind w:left="57" w:right="57"/>
              <w:jc w:val="left"/>
              <w:rPr>
                <w:rFonts w:ascii="Times New Roman" w:hAnsi="Times New Roman"/>
                <w:lang w:val="en-US"/>
              </w:rPr>
            </w:pPr>
          </w:p>
        </w:tc>
        <w:tc>
          <w:tcPr>
            <w:tcW w:w="658" w:type="pct"/>
            <w:tcBorders>
              <w:top w:val="single" w:sz="4" w:space="0" w:color="auto"/>
              <w:left w:val="single" w:sz="4" w:space="0" w:color="auto"/>
              <w:bottom w:val="single" w:sz="4" w:space="0" w:color="auto"/>
              <w:right w:val="single" w:sz="4" w:space="0" w:color="auto"/>
            </w:tcBorders>
          </w:tcPr>
          <w:p w14:paraId="3CF7928B" w14:textId="77777777" w:rsidR="005D3FF0" w:rsidRDefault="005D3FF0" w:rsidP="00A20D28">
            <w:pPr>
              <w:pStyle w:val="TAC"/>
              <w:spacing w:before="20" w:after="20"/>
              <w:ind w:left="57" w:right="57"/>
              <w:jc w:val="left"/>
              <w:rPr>
                <w:rFonts w:ascii="Times New Roman" w:hAnsi="Times New Roman"/>
                <w:lang w:val="en-US"/>
              </w:rPr>
            </w:pPr>
          </w:p>
        </w:tc>
        <w:tc>
          <w:tcPr>
            <w:tcW w:w="3531" w:type="pct"/>
            <w:tcBorders>
              <w:top w:val="single" w:sz="4" w:space="0" w:color="auto"/>
              <w:left w:val="single" w:sz="4" w:space="0" w:color="auto"/>
              <w:bottom w:val="single" w:sz="4" w:space="0" w:color="auto"/>
              <w:right w:val="single" w:sz="4" w:space="0" w:color="auto"/>
            </w:tcBorders>
            <w:noWrap/>
          </w:tcPr>
          <w:p w14:paraId="00BDB9EA" w14:textId="77777777" w:rsidR="005D3FF0" w:rsidRDefault="005D3FF0" w:rsidP="00A20D28">
            <w:pPr>
              <w:pStyle w:val="TAC"/>
              <w:spacing w:before="20" w:after="20"/>
              <w:ind w:left="57" w:right="57"/>
              <w:jc w:val="left"/>
              <w:rPr>
                <w:rFonts w:ascii="Times New Roman" w:hAnsi="Times New Roman"/>
                <w:lang w:val="en-US"/>
              </w:rPr>
            </w:pPr>
          </w:p>
        </w:tc>
      </w:tr>
    </w:tbl>
    <w:p w14:paraId="262BAB9E" w14:textId="77777777" w:rsidR="00A41255" w:rsidRDefault="00A41255">
      <w:pPr>
        <w:rPr>
          <w:lang w:eastAsia="zh-CN"/>
        </w:rPr>
      </w:pPr>
    </w:p>
    <w:p w14:paraId="74639B25" w14:textId="77777777" w:rsidR="00A41255" w:rsidRDefault="00274327">
      <w:pPr>
        <w:jc w:val="both"/>
        <w:rPr>
          <w:u w:val="single"/>
        </w:rPr>
      </w:pPr>
      <w:r>
        <w:rPr>
          <w:b/>
        </w:rPr>
        <w:t>Issue 1-2 How to handle the cases when a large number of UEs in the cell needs PTM configurations update?</w:t>
      </w:r>
    </w:p>
    <w:p w14:paraId="2C43D6F9" w14:textId="77777777" w:rsidR="00A41255" w:rsidRDefault="00274327">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77777777"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f Yes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r w:rsidR="00376740" w:rsidRPr="00376740">
              <w:rPr>
                <w:rFonts w:ascii="Times New Roman" w:hAnsi="Times New Roman"/>
                <w:lang w:val="en-US"/>
              </w:rPr>
              <w:t xml:space="preserve">RRCReleas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AAD2A2A"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can avoid using the random access precodre.</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e.g.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r w:rsidR="008157E9" w14:paraId="58CB4D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33EB3F6" w14:textId="5DF9887B"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578ACBD8" w14:textId="48F5B937"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2BAF164" w14:textId="1E2C58C9" w:rsidR="008157E9" w:rsidRDefault="008157E9" w:rsidP="008157E9">
            <w:pPr>
              <w:pStyle w:val="TAC"/>
              <w:spacing w:before="20" w:after="20"/>
              <w:ind w:left="57" w:right="57"/>
              <w:jc w:val="left"/>
              <w:rPr>
                <w:rFonts w:ascii="Times New Roman" w:hAnsi="Times New Roman" w:hint="eastAsia"/>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w:t>
            </w:r>
            <w:r>
              <w:rPr>
                <w:rFonts w:ascii="Times New Roman" w:hAnsi="Times New Roman"/>
                <w:lang w:val="en-US"/>
              </w:rPr>
              <w:t xml:space="preserve">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8157E9" w14:paraId="4305978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3FA5440B" w14:textId="77777777" w:rsidR="008157E9" w:rsidRDefault="008157E9" w:rsidP="00A20D28">
            <w:pPr>
              <w:pStyle w:val="TAC"/>
              <w:spacing w:before="20" w:after="20"/>
              <w:ind w:left="57" w:right="57"/>
              <w:jc w:val="left"/>
              <w:rPr>
                <w:rFonts w:ascii="Times New Roman" w:hAnsi="Times New Roman"/>
                <w:lang w:val="en-US"/>
              </w:rPr>
            </w:pPr>
          </w:p>
        </w:tc>
        <w:tc>
          <w:tcPr>
            <w:tcW w:w="511" w:type="pct"/>
            <w:tcBorders>
              <w:top w:val="single" w:sz="4" w:space="0" w:color="auto"/>
              <w:left w:val="single" w:sz="4" w:space="0" w:color="auto"/>
              <w:bottom w:val="single" w:sz="4" w:space="0" w:color="auto"/>
              <w:right w:val="single" w:sz="4" w:space="0" w:color="auto"/>
            </w:tcBorders>
          </w:tcPr>
          <w:p w14:paraId="423020E1" w14:textId="77777777" w:rsidR="008157E9" w:rsidRDefault="008157E9" w:rsidP="00A20D28">
            <w:pPr>
              <w:pStyle w:val="TAC"/>
              <w:spacing w:before="20" w:after="20"/>
              <w:ind w:left="57" w:right="57"/>
              <w:jc w:val="left"/>
              <w:rPr>
                <w:rFonts w:ascii="Times New Roman" w:hAnsi="Times New Roman"/>
                <w:lang w:val="en-US"/>
              </w:rPr>
            </w:pPr>
          </w:p>
        </w:tc>
        <w:tc>
          <w:tcPr>
            <w:tcW w:w="3743" w:type="pct"/>
            <w:tcBorders>
              <w:top w:val="single" w:sz="4" w:space="0" w:color="auto"/>
              <w:left w:val="single" w:sz="4" w:space="0" w:color="auto"/>
              <w:bottom w:val="single" w:sz="4" w:space="0" w:color="auto"/>
              <w:right w:val="single" w:sz="4" w:space="0" w:color="auto"/>
            </w:tcBorders>
            <w:noWrap/>
          </w:tcPr>
          <w:p w14:paraId="4B6A2B22" w14:textId="77777777" w:rsidR="008157E9" w:rsidRDefault="008157E9" w:rsidP="00A20D28">
            <w:pPr>
              <w:pStyle w:val="TAC"/>
              <w:spacing w:before="20" w:after="20"/>
              <w:ind w:left="57" w:right="57"/>
              <w:jc w:val="left"/>
              <w:rPr>
                <w:rFonts w:ascii="Times New Roman" w:hAnsi="Times New Roman"/>
                <w:lang w:val="en-US"/>
              </w:rPr>
            </w:pP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bl>
    <w:p w14:paraId="79904392" w14:textId="77777777" w:rsidR="00A41255" w:rsidRDefault="00A41255">
      <w:pPr>
        <w:rPr>
          <w:lang w:eastAsia="zh-CN"/>
        </w:rPr>
      </w:pPr>
    </w:p>
    <w:p w14:paraId="2E7D2E21" w14:textId="77777777" w:rsidR="00A41255" w:rsidRDefault="00274327">
      <w:pPr>
        <w:pStyle w:val="21"/>
      </w:pPr>
      <w:r>
        <w:t>5.2 Further analysis of Option 2</w:t>
      </w:r>
    </w:p>
    <w:p w14:paraId="135F65A8" w14:textId="77777777" w:rsidR="00A41255" w:rsidRDefault="00274327">
      <w:pPr>
        <w:jc w:val="both"/>
        <w:rPr>
          <w:u w:val="single"/>
        </w:rPr>
      </w:pPr>
      <w:r>
        <w:rPr>
          <w:b/>
        </w:rPr>
        <w:t xml:space="preserve">Issue 2-1 Is ther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eMBMS can handle the multicast sessions with upper layer security protection, whereby LTE eMBMS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gNB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gNB</w:t>
            </w:r>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multicast configuration via RRCReconfiguration</w:t>
            </w:r>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t. But still there could be a problem with the PTM config obtained from a fake gNB</w:t>
            </w:r>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ulticast service data can be protected by security in service layer. Regarding the concerns on the fake gNB, our understanding is that SA3 is working on security enhancements against fake gNB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our understanding, security by service layer can only provide protection for MTCH, i.e. service data part. But unprotected SIB/MCCH for multicast configurations seems not to avoid false gNB attack. Morevoer,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r w:rsidR="00690EFD" w14:paraId="088940B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C5F2EC5" w14:textId="4C2ED955"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5A92000D" w14:textId="67B0E2C0"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E18CD50" w14:textId="77777777" w:rsidR="00690EFD" w:rsidRDefault="00690EFD" w:rsidP="00A20D28">
            <w:pPr>
              <w:pStyle w:val="TAC"/>
              <w:spacing w:before="20" w:after="20"/>
              <w:ind w:left="57" w:right="57"/>
              <w:jc w:val="left"/>
              <w:rPr>
                <w:rFonts w:ascii="Times New Roman" w:hAnsi="Times New Roman"/>
                <w:lang w:val="en-US"/>
              </w:rPr>
            </w:pPr>
          </w:p>
        </w:tc>
      </w:tr>
      <w:tr w:rsidR="00690EFD" w14:paraId="59EDE4F7"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E69B362" w14:textId="77777777" w:rsidR="00690EFD" w:rsidRDefault="00690EFD" w:rsidP="00A20D28">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281383DB" w14:textId="77777777" w:rsidR="00690EFD" w:rsidRDefault="00690EFD"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0FB62674" w14:textId="77777777" w:rsidR="00690EFD" w:rsidRDefault="00690EFD" w:rsidP="00A20D28">
            <w:pPr>
              <w:pStyle w:val="TAC"/>
              <w:spacing w:before="20" w:after="20"/>
              <w:ind w:left="57" w:right="57"/>
              <w:jc w:val="left"/>
              <w:rPr>
                <w:rFonts w:ascii="Times New Roman" w:hAnsi="Times New Roman"/>
                <w:lang w:val="en-US"/>
              </w:rPr>
            </w:pPr>
          </w:p>
        </w:tc>
      </w:tr>
    </w:tbl>
    <w:p w14:paraId="7D08E3A1" w14:textId="77777777" w:rsidR="00A41255" w:rsidRDefault="00A41255"/>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r w:rsidR="00481A2D">
              <w:rPr>
                <w:rFonts w:ascii="Times New Roman" w:hAnsi="Times New Roman"/>
                <w:lang w:val="en-US"/>
              </w:rPr>
              <w:t>.</w:t>
            </w:r>
          </w:p>
        </w:tc>
      </w:tr>
      <w:tr w:rsidR="00B61328" w14:paraId="27FF04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37551B6" w14:textId="270F56D5" w:rsidR="00B61328" w:rsidRDefault="00B61328" w:rsidP="00B613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46CC55A9" w14:textId="00F121AA" w:rsidR="00B61328" w:rsidRDefault="00AE52F7" w:rsidP="00B61328">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lang w:val="en-US"/>
              </w:rPr>
              <w:t>refer option 1</w:t>
            </w:r>
          </w:p>
        </w:tc>
      </w:tr>
      <w:tr w:rsidR="00B61328" w14:paraId="4A57BDF7"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7D178D" w14:textId="77777777" w:rsidR="00B61328" w:rsidRDefault="00B61328" w:rsidP="006B7F87">
            <w:pPr>
              <w:pStyle w:val="TAC"/>
              <w:spacing w:before="20" w:after="20"/>
              <w:ind w:left="57" w:right="57"/>
              <w:jc w:val="left"/>
              <w:rPr>
                <w:rFonts w:ascii="Times New Roman" w:hAnsi="Times New Roman"/>
                <w:lang w:val="en-US"/>
              </w:rPr>
            </w:pPr>
          </w:p>
        </w:tc>
        <w:tc>
          <w:tcPr>
            <w:tcW w:w="7988" w:type="dxa"/>
            <w:tcBorders>
              <w:top w:val="single" w:sz="4" w:space="0" w:color="auto"/>
              <w:left w:val="single" w:sz="4" w:space="0" w:color="auto"/>
              <w:bottom w:val="single" w:sz="4" w:space="0" w:color="auto"/>
              <w:right w:val="single" w:sz="4" w:space="0" w:color="auto"/>
            </w:tcBorders>
            <w:noWrap/>
          </w:tcPr>
          <w:p w14:paraId="6CFD3E9B" w14:textId="77777777" w:rsidR="00B61328" w:rsidRDefault="00B61328" w:rsidP="006B7F87">
            <w:pPr>
              <w:pStyle w:val="TAC"/>
              <w:spacing w:before="20" w:after="20"/>
              <w:ind w:left="57" w:right="57"/>
              <w:jc w:val="left"/>
              <w:rPr>
                <w:rFonts w:ascii="Times New Roman" w:hAnsi="Times New Roman"/>
                <w:lang w:val="en-US"/>
              </w:rPr>
            </w:pP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05"/>
        <w:gridCol w:w="897"/>
        <w:gridCol w:w="7927"/>
      </w:tblGrid>
      <w:tr w:rsidR="00A41255" w14:paraId="4BF774D3" w14:textId="77777777">
        <w:trPr>
          <w:trHeight w:val="240"/>
        </w:trPr>
        <w:tc>
          <w:tcPr>
            <w:tcW w:w="41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1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6" w:type="pct"/>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16"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6" w:type="pct"/>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16"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A41255" w14:paraId="64643317"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6" w:type="pct"/>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16"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6" w:type="pct"/>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16"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rsidR="00A41255" w14:paraId="40E43832"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6" w:type="pct"/>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16"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6" w:type="pct"/>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16"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9343BD">
        <w:trPr>
          <w:trHeight w:val="240"/>
        </w:trPr>
        <w:tc>
          <w:tcPr>
            <w:tcW w:w="418" w:type="pct"/>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6" w:type="pct"/>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16"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3776F5" w14:paraId="5DD0831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6" w:type="pct"/>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16"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6" w:type="pct"/>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16"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6" w:type="pct"/>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16"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6" w:type="pct"/>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16"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6" w:type="pct"/>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16"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w:t>
            </w:r>
            <w:bookmarkStart w:id="43" w:name="_GoBack"/>
            <w:bookmarkEnd w:id="43"/>
            <w:r w:rsidRPr="00964D32">
              <w:rPr>
                <w:rFonts w:ascii="Times New Roman" w:hAnsi="Times New Roman"/>
                <w:lang w:val="en-GB"/>
              </w:rPr>
              <w:t>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6" w:type="pct"/>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16"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6" w:type="pct"/>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16"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6" w:type="pct"/>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16"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differenciate the multicast and broadcast. </w:t>
            </w:r>
          </w:p>
        </w:tc>
      </w:tr>
      <w:tr w:rsidR="00D26AD3" w14:paraId="61A1CD96"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755F050C" w14:textId="235D367D" w:rsidR="00D26AD3" w:rsidRDefault="00D26AD3"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6" w:type="pct"/>
            <w:tcBorders>
              <w:top w:val="single" w:sz="4" w:space="0" w:color="auto"/>
              <w:left w:val="single" w:sz="4" w:space="0" w:color="auto"/>
              <w:bottom w:val="single" w:sz="4" w:space="0" w:color="auto"/>
              <w:right w:val="single" w:sz="4" w:space="0" w:color="auto"/>
            </w:tcBorders>
          </w:tcPr>
          <w:p w14:paraId="595198EA" w14:textId="18CB1B41" w:rsidR="00D26AD3" w:rsidRDefault="00D26AD3"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16" w:type="pct"/>
            <w:tcBorders>
              <w:top w:val="single" w:sz="4" w:space="0" w:color="auto"/>
              <w:left w:val="single" w:sz="4" w:space="0" w:color="auto"/>
              <w:bottom w:val="single" w:sz="4" w:space="0" w:color="auto"/>
              <w:right w:val="single" w:sz="4" w:space="0" w:color="auto"/>
            </w:tcBorders>
            <w:noWrap/>
          </w:tcPr>
          <w:p w14:paraId="2A643714" w14:textId="73361748" w:rsidR="00D26AD3" w:rsidRDefault="00746752"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need to differenciate the multicast and broadcast.</w:t>
            </w:r>
          </w:p>
        </w:tc>
      </w:tr>
      <w:tr w:rsidR="00AD3896" w14:paraId="0D230DD3"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A5105B7" w14:textId="77777777" w:rsidR="00AD3896" w:rsidRDefault="00AD3896" w:rsidP="006B7F87">
            <w:pPr>
              <w:pStyle w:val="TAC"/>
              <w:keepNext w:val="0"/>
              <w:keepLines w:val="0"/>
              <w:spacing w:before="20" w:after="20"/>
              <w:ind w:left="57" w:right="57"/>
              <w:jc w:val="left"/>
              <w:rPr>
                <w:rFonts w:ascii="Times New Roman" w:hAnsi="Times New Roman" w:hint="eastAsia"/>
                <w:lang w:val="en-US"/>
              </w:rPr>
            </w:pPr>
          </w:p>
        </w:tc>
        <w:tc>
          <w:tcPr>
            <w:tcW w:w="466" w:type="pct"/>
            <w:tcBorders>
              <w:top w:val="single" w:sz="4" w:space="0" w:color="auto"/>
              <w:left w:val="single" w:sz="4" w:space="0" w:color="auto"/>
              <w:bottom w:val="single" w:sz="4" w:space="0" w:color="auto"/>
              <w:right w:val="single" w:sz="4" w:space="0" w:color="auto"/>
            </w:tcBorders>
          </w:tcPr>
          <w:p w14:paraId="2155179F" w14:textId="77777777" w:rsidR="00AD3896" w:rsidRDefault="00AD3896" w:rsidP="006B7F87">
            <w:pPr>
              <w:pStyle w:val="TAC"/>
              <w:keepNext w:val="0"/>
              <w:keepLines w:val="0"/>
              <w:spacing w:before="20" w:after="20"/>
              <w:ind w:right="57"/>
              <w:jc w:val="left"/>
              <w:rPr>
                <w:rFonts w:ascii="Times New Roman" w:hAnsi="Times New Roman"/>
                <w:lang w:val="en-US"/>
              </w:rPr>
            </w:pPr>
          </w:p>
        </w:tc>
        <w:tc>
          <w:tcPr>
            <w:tcW w:w="4116" w:type="pct"/>
            <w:tcBorders>
              <w:top w:val="single" w:sz="4" w:space="0" w:color="auto"/>
              <w:left w:val="single" w:sz="4" w:space="0" w:color="auto"/>
              <w:bottom w:val="single" w:sz="4" w:space="0" w:color="auto"/>
              <w:right w:val="single" w:sz="4" w:space="0" w:color="auto"/>
            </w:tcBorders>
            <w:noWrap/>
          </w:tcPr>
          <w:p w14:paraId="5877F5F1"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AD3896" w14:paraId="5096F9C3"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7201F005" w14:textId="77777777" w:rsidR="00AD3896" w:rsidRDefault="00AD3896" w:rsidP="006B7F87">
            <w:pPr>
              <w:pStyle w:val="TAC"/>
              <w:keepNext w:val="0"/>
              <w:keepLines w:val="0"/>
              <w:spacing w:before="20" w:after="20"/>
              <w:ind w:left="57" w:right="57"/>
              <w:jc w:val="left"/>
              <w:rPr>
                <w:rFonts w:ascii="Times New Roman" w:hAnsi="Times New Roman" w:hint="eastAsia"/>
                <w:lang w:val="en-US"/>
              </w:rPr>
            </w:pPr>
          </w:p>
        </w:tc>
        <w:tc>
          <w:tcPr>
            <w:tcW w:w="466" w:type="pct"/>
            <w:tcBorders>
              <w:top w:val="single" w:sz="4" w:space="0" w:color="auto"/>
              <w:left w:val="single" w:sz="4" w:space="0" w:color="auto"/>
              <w:bottom w:val="single" w:sz="4" w:space="0" w:color="auto"/>
              <w:right w:val="single" w:sz="4" w:space="0" w:color="auto"/>
            </w:tcBorders>
          </w:tcPr>
          <w:p w14:paraId="4F61D891" w14:textId="77777777" w:rsidR="00AD3896" w:rsidRDefault="00AD3896" w:rsidP="006B7F87">
            <w:pPr>
              <w:pStyle w:val="TAC"/>
              <w:keepNext w:val="0"/>
              <w:keepLines w:val="0"/>
              <w:spacing w:before="20" w:after="20"/>
              <w:ind w:right="57"/>
              <w:jc w:val="left"/>
              <w:rPr>
                <w:rFonts w:ascii="Times New Roman" w:hAnsi="Times New Roman"/>
                <w:lang w:val="en-US"/>
              </w:rPr>
            </w:pPr>
          </w:p>
        </w:tc>
        <w:tc>
          <w:tcPr>
            <w:tcW w:w="4116" w:type="pct"/>
            <w:tcBorders>
              <w:top w:val="single" w:sz="4" w:space="0" w:color="auto"/>
              <w:left w:val="single" w:sz="4" w:space="0" w:color="auto"/>
              <w:bottom w:val="single" w:sz="4" w:space="0" w:color="auto"/>
              <w:right w:val="single" w:sz="4" w:space="0" w:color="auto"/>
            </w:tcBorders>
            <w:noWrap/>
          </w:tcPr>
          <w:p w14:paraId="77BE0A1D"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6B7F87"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77777777" w:rsidR="006B7F87" w:rsidRDefault="006B7F87" w:rsidP="00AE02A1">
            <w:pPr>
              <w:pStyle w:val="TAC"/>
              <w:spacing w:before="20" w:after="20"/>
              <w:ind w:left="57" w:right="57"/>
              <w:jc w:val="left"/>
              <w:rPr>
                <w:rFonts w:ascii="Times New Roman" w:hAnsi="Times New Roman"/>
                <w:lang w:val="en-US"/>
              </w:rPr>
            </w:pPr>
          </w:p>
        </w:tc>
        <w:tc>
          <w:tcPr>
            <w:tcW w:w="4464" w:type="pct"/>
            <w:tcBorders>
              <w:top w:val="single" w:sz="4" w:space="0" w:color="auto"/>
              <w:left w:val="single" w:sz="4" w:space="0" w:color="auto"/>
              <w:bottom w:val="single" w:sz="4" w:space="0" w:color="auto"/>
              <w:right w:val="single" w:sz="4" w:space="0" w:color="auto"/>
            </w:tcBorders>
            <w:noWrap/>
          </w:tcPr>
          <w:p w14:paraId="6BACADA3" w14:textId="77777777" w:rsidR="006B7F87" w:rsidRDefault="006B7F87" w:rsidP="00AE02A1">
            <w:pPr>
              <w:pStyle w:val="TAC"/>
              <w:spacing w:before="20" w:after="20"/>
              <w:ind w:left="57" w:right="57"/>
              <w:jc w:val="left"/>
              <w:rPr>
                <w:rFonts w:ascii="Times New Roman" w:hAnsi="Times New Roman"/>
                <w:lang w:val="en-US"/>
              </w:rPr>
            </w:pPr>
          </w:p>
        </w:tc>
      </w:tr>
    </w:tbl>
    <w:p w14:paraId="726AE871" w14:textId="77777777" w:rsidR="00A41255" w:rsidRDefault="00A41255">
      <w:pPr>
        <w:rPr>
          <w:lang w:eastAsia="zh-CN"/>
        </w:rPr>
      </w:pPr>
    </w:p>
    <w:p w14:paraId="0A642B91" w14:textId="77777777" w:rsidR="00A41255" w:rsidRDefault="00274327">
      <w:pPr>
        <w:pStyle w:val="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w:t>
      </w:r>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t>Futurewei</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Huawei, HiSilic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t>Spreadtrum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t>NR_MBS_enh-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t>InterDigital,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ZTE, Sanechips</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D98B5" w14:textId="77777777" w:rsidR="00CA673A" w:rsidRDefault="00CA673A">
      <w:pPr>
        <w:spacing w:line="240" w:lineRule="auto"/>
      </w:pPr>
      <w:r>
        <w:separator/>
      </w:r>
    </w:p>
  </w:endnote>
  <w:endnote w:type="continuationSeparator" w:id="0">
    <w:p w14:paraId="0CE50CB1" w14:textId="77777777" w:rsidR="00CA673A" w:rsidRDefault="00CA67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0CA38" w14:textId="77777777" w:rsidR="00CA673A" w:rsidRDefault="00CA673A">
      <w:pPr>
        <w:spacing w:after="0"/>
      </w:pPr>
      <w:r>
        <w:separator/>
      </w:r>
    </w:p>
  </w:footnote>
  <w:footnote w:type="continuationSeparator" w:id="0">
    <w:p w14:paraId="74266460" w14:textId="77777777" w:rsidR="00CA673A" w:rsidRDefault="00CA67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5"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7"/>
  </w:num>
  <w:num w:numId="3">
    <w:abstractNumId w:val="1"/>
  </w:num>
  <w:num w:numId="4">
    <w:abstractNumId w:val="4"/>
  </w:num>
  <w:num w:numId="5">
    <w:abstractNumId w:val="3"/>
  </w:num>
  <w:num w:numId="6">
    <w:abstractNumId w:val="20"/>
  </w:num>
  <w:num w:numId="7">
    <w:abstractNumId w:val="0"/>
  </w:num>
  <w:num w:numId="8">
    <w:abstractNumId w:val="24"/>
  </w:num>
  <w:num w:numId="9">
    <w:abstractNumId w:val="13"/>
  </w:num>
  <w:num w:numId="10">
    <w:abstractNumId w:val="10"/>
  </w:num>
  <w:num w:numId="11">
    <w:abstractNumId w:val="16"/>
  </w:num>
  <w:num w:numId="12">
    <w:abstractNumId w:val="17"/>
  </w:num>
  <w:num w:numId="13">
    <w:abstractNumId w:val="23"/>
  </w:num>
  <w:num w:numId="14">
    <w:abstractNumId w:val="9"/>
  </w:num>
  <w:num w:numId="15">
    <w:abstractNumId w:val="19"/>
  </w:num>
  <w:num w:numId="16">
    <w:abstractNumId w:val="21"/>
  </w:num>
  <w:num w:numId="17">
    <w:abstractNumId w:val="14"/>
  </w:num>
  <w:num w:numId="18">
    <w:abstractNumId w:val="6"/>
  </w:num>
  <w:num w:numId="19">
    <w:abstractNumId w:val="8"/>
  </w:num>
  <w:num w:numId="20">
    <w:abstractNumId w:val="12"/>
  </w:num>
  <w:num w:numId="21">
    <w:abstractNumId w:val="18"/>
  </w:num>
  <w:num w:numId="22">
    <w:abstractNumId w:val="5"/>
  </w:num>
  <w:num w:numId="23">
    <w:abstractNumId w:val="11"/>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2A70"/>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3112"/>
    <w:rsid w:val="000E2FC9"/>
    <w:rsid w:val="000F0706"/>
    <w:rsid w:val="000F75CB"/>
    <w:rsid w:val="00103B9A"/>
    <w:rsid w:val="00113181"/>
    <w:rsid w:val="00117065"/>
    <w:rsid w:val="001305C2"/>
    <w:rsid w:val="00140358"/>
    <w:rsid w:val="00140831"/>
    <w:rsid w:val="00152629"/>
    <w:rsid w:val="00154812"/>
    <w:rsid w:val="001614FF"/>
    <w:rsid w:val="00162089"/>
    <w:rsid w:val="00165F07"/>
    <w:rsid w:val="00175AF2"/>
    <w:rsid w:val="00183303"/>
    <w:rsid w:val="00185B93"/>
    <w:rsid w:val="00191205"/>
    <w:rsid w:val="001A4C91"/>
    <w:rsid w:val="001B724B"/>
    <w:rsid w:val="001C3454"/>
    <w:rsid w:val="001C6298"/>
    <w:rsid w:val="001D3490"/>
    <w:rsid w:val="001D4454"/>
    <w:rsid w:val="001E6E71"/>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162A"/>
    <w:rsid w:val="00373139"/>
    <w:rsid w:val="00376740"/>
    <w:rsid w:val="003776F5"/>
    <w:rsid w:val="00377A0B"/>
    <w:rsid w:val="00385799"/>
    <w:rsid w:val="00385858"/>
    <w:rsid w:val="00390E0B"/>
    <w:rsid w:val="003916D4"/>
    <w:rsid w:val="003B563C"/>
    <w:rsid w:val="003C7543"/>
    <w:rsid w:val="003D2427"/>
    <w:rsid w:val="003D290B"/>
    <w:rsid w:val="003D4E74"/>
    <w:rsid w:val="003E7432"/>
    <w:rsid w:val="003E7605"/>
    <w:rsid w:val="003E76AE"/>
    <w:rsid w:val="003F24D8"/>
    <w:rsid w:val="003F345D"/>
    <w:rsid w:val="003F3A08"/>
    <w:rsid w:val="0040304D"/>
    <w:rsid w:val="00420BE4"/>
    <w:rsid w:val="0042295F"/>
    <w:rsid w:val="0042364F"/>
    <w:rsid w:val="00427BB1"/>
    <w:rsid w:val="0043548B"/>
    <w:rsid w:val="00444DD3"/>
    <w:rsid w:val="00460B5E"/>
    <w:rsid w:val="00460EE4"/>
    <w:rsid w:val="0046555D"/>
    <w:rsid w:val="004715B8"/>
    <w:rsid w:val="00473BDA"/>
    <w:rsid w:val="00476192"/>
    <w:rsid w:val="004801B9"/>
    <w:rsid w:val="0048081C"/>
    <w:rsid w:val="00481A2D"/>
    <w:rsid w:val="00491BC8"/>
    <w:rsid w:val="004A04A2"/>
    <w:rsid w:val="004A55B6"/>
    <w:rsid w:val="004B00B1"/>
    <w:rsid w:val="004B4836"/>
    <w:rsid w:val="004B7E32"/>
    <w:rsid w:val="004E0242"/>
    <w:rsid w:val="004F1135"/>
    <w:rsid w:val="004F5BB1"/>
    <w:rsid w:val="00501569"/>
    <w:rsid w:val="00502BE4"/>
    <w:rsid w:val="00503584"/>
    <w:rsid w:val="0050771B"/>
    <w:rsid w:val="00532882"/>
    <w:rsid w:val="00532965"/>
    <w:rsid w:val="00532F56"/>
    <w:rsid w:val="005357DF"/>
    <w:rsid w:val="005406CB"/>
    <w:rsid w:val="005411BB"/>
    <w:rsid w:val="00541707"/>
    <w:rsid w:val="00542EE4"/>
    <w:rsid w:val="00550945"/>
    <w:rsid w:val="00555751"/>
    <w:rsid w:val="0055620C"/>
    <w:rsid w:val="00557F25"/>
    <w:rsid w:val="00563075"/>
    <w:rsid w:val="00564A43"/>
    <w:rsid w:val="00567511"/>
    <w:rsid w:val="00582E87"/>
    <w:rsid w:val="00586399"/>
    <w:rsid w:val="00586AB1"/>
    <w:rsid w:val="005A3C22"/>
    <w:rsid w:val="005B29CC"/>
    <w:rsid w:val="005B6BAE"/>
    <w:rsid w:val="005C424C"/>
    <w:rsid w:val="005D3FF0"/>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627A"/>
    <w:rsid w:val="0065742D"/>
    <w:rsid w:val="00662EAB"/>
    <w:rsid w:val="0067681C"/>
    <w:rsid w:val="00681AC5"/>
    <w:rsid w:val="00685DD2"/>
    <w:rsid w:val="00687776"/>
    <w:rsid w:val="00690EFD"/>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30A64"/>
    <w:rsid w:val="007311CE"/>
    <w:rsid w:val="00735000"/>
    <w:rsid w:val="00736134"/>
    <w:rsid w:val="00746752"/>
    <w:rsid w:val="007550A8"/>
    <w:rsid w:val="00771866"/>
    <w:rsid w:val="00771B70"/>
    <w:rsid w:val="00775D4A"/>
    <w:rsid w:val="00785C83"/>
    <w:rsid w:val="007916F1"/>
    <w:rsid w:val="007A7DE2"/>
    <w:rsid w:val="007C1449"/>
    <w:rsid w:val="007C172A"/>
    <w:rsid w:val="007D207B"/>
    <w:rsid w:val="007D3145"/>
    <w:rsid w:val="007E47DF"/>
    <w:rsid w:val="007E5E22"/>
    <w:rsid w:val="008054DD"/>
    <w:rsid w:val="00806F2A"/>
    <w:rsid w:val="008105B3"/>
    <w:rsid w:val="008157E9"/>
    <w:rsid w:val="0082340C"/>
    <w:rsid w:val="00827023"/>
    <w:rsid w:val="008422FE"/>
    <w:rsid w:val="00860DCF"/>
    <w:rsid w:val="008669C2"/>
    <w:rsid w:val="0087144E"/>
    <w:rsid w:val="00872B6D"/>
    <w:rsid w:val="00872ED8"/>
    <w:rsid w:val="008742AD"/>
    <w:rsid w:val="0087674A"/>
    <w:rsid w:val="008852EF"/>
    <w:rsid w:val="00892C15"/>
    <w:rsid w:val="0089518E"/>
    <w:rsid w:val="008B299C"/>
    <w:rsid w:val="008C0B0A"/>
    <w:rsid w:val="008C245A"/>
    <w:rsid w:val="008D39BF"/>
    <w:rsid w:val="008D5917"/>
    <w:rsid w:val="008F2892"/>
    <w:rsid w:val="008F5034"/>
    <w:rsid w:val="008F67FC"/>
    <w:rsid w:val="009123E3"/>
    <w:rsid w:val="009126F6"/>
    <w:rsid w:val="00914DD4"/>
    <w:rsid w:val="00922C19"/>
    <w:rsid w:val="00931966"/>
    <w:rsid w:val="00933CB6"/>
    <w:rsid w:val="009343BD"/>
    <w:rsid w:val="00935498"/>
    <w:rsid w:val="00935D19"/>
    <w:rsid w:val="00936349"/>
    <w:rsid w:val="009403B4"/>
    <w:rsid w:val="00960EE2"/>
    <w:rsid w:val="00961576"/>
    <w:rsid w:val="00967F28"/>
    <w:rsid w:val="009720DB"/>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79C3"/>
    <w:rsid w:val="00A74B10"/>
    <w:rsid w:val="00A768DC"/>
    <w:rsid w:val="00A8063A"/>
    <w:rsid w:val="00A81BC7"/>
    <w:rsid w:val="00AA141A"/>
    <w:rsid w:val="00AA1BD1"/>
    <w:rsid w:val="00AB107D"/>
    <w:rsid w:val="00AB30D5"/>
    <w:rsid w:val="00AD2CA1"/>
    <w:rsid w:val="00AD3896"/>
    <w:rsid w:val="00AD4FEF"/>
    <w:rsid w:val="00AD6C95"/>
    <w:rsid w:val="00AE02A1"/>
    <w:rsid w:val="00AE52F7"/>
    <w:rsid w:val="00AF31F5"/>
    <w:rsid w:val="00B316DD"/>
    <w:rsid w:val="00B34D9D"/>
    <w:rsid w:val="00B3709B"/>
    <w:rsid w:val="00B40030"/>
    <w:rsid w:val="00B41F64"/>
    <w:rsid w:val="00B5147E"/>
    <w:rsid w:val="00B53F2B"/>
    <w:rsid w:val="00B564FD"/>
    <w:rsid w:val="00B61328"/>
    <w:rsid w:val="00B7698A"/>
    <w:rsid w:val="00B77235"/>
    <w:rsid w:val="00B77F31"/>
    <w:rsid w:val="00B87797"/>
    <w:rsid w:val="00B90FF4"/>
    <w:rsid w:val="00B91369"/>
    <w:rsid w:val="00B943BA"/>
    <w:rsid w:val="00BA73E5"/>
    <w:rsid w:val="00BC3077"/>
    <w:rsid w:val="00BC5258"/>
    <w:rsid w:val="00BC68B7"/>
    <w:rsid w:val="00BD43C0"/>
    <w:rsid w:val="00BD70DD"/>
    <w:rsid w:val="00BE7814"/>
    <w:rsid w:val="00BF0CA0"/>
    <w:rsid w:val="00C178B3"/>
    <w:rsid w:val="00C2090D"/>
    <w:rsid w:val="00C2349E"/>
    <w:rsid w:val="00C25FDB"/>
    <w:rsid w:val="00C37F7E"/>
    <w:rsid w:val="00C41785"/>
    <w:rsid w:val="00C43B10"/>
    <w:rsid w:val="00C444F2"/>
    <w:rsid w:val="00C4578E"/>
    <w:rsid w:val="00C47B09"/>
    <w:rsid w:val="00C5069A"/>
    <w:rsid w:val="00C544AC"/>
    <w:rsid w:val="00C60042"/>
    <w:rsid w:val="00C61413"/>
    <w:rsid w:val="00C65B6E"/>
    <w:rsid w:val="00C723DA"/>
    <w:rsid w:val="00C73BC0"/>
    <w:rsid w:val="00C917EF"/>
    <w:rsid w:val="00C958B5"/>
    <w:rsid w:val="00CA19D9"/>
    <w:rsid w:val="00CA673A"/>
    <w:rsid w:val="00CB3B58"/>
    <w:rsid w:val="00CC00B1"/>
    <w:rsid w:val="00CC3994"/>
    <w:rsid w:val="00CE48AD"/>
    <w:rsid w:val="00CE49CF"/>
    <w:rsid w:val="00CE51F1"/>
    <w:rsid w:val="00CE7DDB"/>
    <w:rsid w:val="00CF5120"/>
    <w:rsid w:val="00CF5766"/>
    <w:rsid w:val="00D1190F"/>
    <w:rsid w:val="00D20F6E"/>
    <w:rsid w:val="00D26AD3"/>
    <w:rsid w:val="00D35BEA"/>
    <w:rsid w:val="00D50746"/>
    <w:rsid w:val="00D52904"/>
    <w:rsid w:val="00D5541B"/>
    <w:rsid w:val="00D57D4C"/>
    <w:rsid w:val="00D60E05"/>
    <w:rsid w:val="00D6506D"/>
    <w:rsid w:val="00D661B4"/>
    <w:rsid w:val="00D8601E"/>
    <w:rsid w:val="00DA35E7"/>
    <w:rsid w:val="00DA717A"/>
    <w:rsid w:val="00DB35D1"/>
    <w:rsid w:val="00DB786D"/>
    <w:rsid w:val="00DB7E53"/>
    <w:rsid w:val="00DC1023"/>
    <w:rsid w:val="00DD268E"/>
    <w:rsid w:val="00DD27CF"/>
    <w:rsid w:val="00DD5C88"/>
    <w:rsid w:val="00DE1367"/>
    <w:rsid w:val="00DE5F01"/>
    <w:rsid w:val="00E0208F"/>
    <w:rsid w:val="00E20060"/>
    <w:rsid w:val="00E531E9"/>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67899"/>
    <w:rsid w:val="00F92D13"/>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3">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4">
    <w:name w:val="修订1"/>
    <w:hidden/>
    <w:uiPriority w:val="99"/>
    <w:semiHidden/>
    <w:rPr>
      <w:rFonts w:ascii="Times New Roman" w:hAnsi="Times New Roman"/>
      <w:lang w:val="en-GB" w:eastAsia="ja-JP"/>
    </w:rPr>
  </w:style>
  <w:style w:type="character" w:customStyle="1" w:styleId="UnresolvedMention">
    <w:name w:val="Unresolved Mention"/>
    <w:basedOn w:val="a2"/>
    <w:uiPriority w:val="99"/>
    <w:semiHidden/>
    <w:unhideWhenUsed/>
    <w:rsid w:val="006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335D1-F733-4014-8DAE-D2E4775FB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4095</Words>
  <Characters>8034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2T04:49:00Z</dcterms:created>
  <dcterms:modified xsi:type="dcterms:W3CDTF">2022-09-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V/IaR9O/WGFKyoRscUcK5QUol3IJVBMvG4zXZyRlgiVmSfS1umIFGPBag1wmvoveg/ReuAd+ yNsB3bjF1ep3wMMzIUF2vZgFQJRs/IDsdb6xqsWTdh8gfoLGz58jV65ZC6u2UDKLylhj41QX 0d5kLfAi7RlRgDfOrpNJa3QEQOLz4036k+wzvRtVaGgOsp63D6cBsIl9gwJgHsDl7B4fMz0c HaPzmmgEyr3xZ8VRXS</vt:lpwstr>
  </property>
  <property fmtid="{D5CDD505-2E9C-101B-9397-08002B2CF9AE}" pid="3" name="_2015_ms_pID_7253431">
    <vt:lpwstr>5wngZ+SWiUUpham2azTU+gcx7noBSB/vdM+bdisfXXn/6ZOEzJuW0W prG1Dlu3dRshcSzH1oOBAaLHyDK8cPgnnKe/Enu9lGiIr/98P6j+LOQ3qUiv9lBkm9EChq22 Y4iF9DJ4h7nnsAbK+cmWAX+jMWLB9WyihBKQ7FmCaAY9bkgCLyKXhKe8K1m3hSjPzIlWQKYH 5zwIk+Jwom77PFDK</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ies>
</file>